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4529C3" w14:textId="2B3470DD" w:rsidR="008F18E5" w:rsidRDefault="008F18E5" w:rsidP="008F18E5">
      <w:pPr>
        <w:spacing w:line="480" w:lineRule="auto"/>
        <w:ind w:right="641"/>
        <w:rPr>
          <w:rFonts w:ascii="Arial" w:hAnsi="Arial" w:cs="Arial"/>
          <w:b/>
          <w:color w:val="000000"/>
          <w:sz w:val="20"/>
          <w:szCs w:val="22"/>
        </w:rPr>
      </w:pPr>
    </w:p>
    <w:p w14:paraId="656000F8" w14:textId="77F5E9F3" w:rsidR="00A46C8C" w:rsidRPr="00032117" w:rsidRDefault="00F00172" w:rsidP="008F18E5">
      <w:pPr>
        <w:spacing w:line="480" w:lineRule="auto"/>
        <w:ind w:right="641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032117">
        <w:rPr>
          <w:rFonts w:ascii="Arial" w:hAnsi="Arial" w:cs="Arial"/>
          <w:b/>
          <w:color w:val="000000"/>
          <w:sz w:val="22"/>
          <w:szCs w:val="22"/>
        </w:rPr>
        <w:t>FICHA DE</w:t>
      </w:r>
      <w:r w:rsidR="000409A5" w:rsidRPr="00032117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8F18E5" w:rsidRPr="00032117">
        <w:rPr>
          <w:rFonts w:ascii="Arial" w:hAnsi="Arial" w:cs="Arial"/>
          <w:b/>
          <w:color w:val="000000"/>
          <w:sz w:val="22"/>
          <w:szCs w:val="22"/>
        </w:rPr>
        <w:t xml:space="preserve">SOLICITAÇÃO DE </w:t>
      </w:r>
      <w:r w:rsidR="00016322">
        <w:rPr>
          <w:rFonts w:ascii="Arial" w:hAnsi="Arial" w:cs="Arial"/>
          <w:b/>
          <w:color w:val="000000"/>
          <w:sz w:val="22"/>
          <w:szCs w:val="22"/>
        </w:rPr>
        <w:t>TRANSFERÊNCIA</w:t>
      </w:r>
      <w:r w:rsidR="008F18E5" w:rsidRPr="00032117">
        <w:rPr>
          <w:rFonts w:ascii="Arial" w:hAnsi="Arial" w:cs="Arial"/>
          <w:b/>
          <w:color w:val="000000"/>
          <w:sz w:val="22"/>
          <w:szCs w:val="22"/>
        </w:rPr>
        <w:t xml:space="preserve"> DE NÍVEL: MESTRADO PARA DOUTORADO</w:t>
      </w:r>
    </w:p>
    <w:p w14:paraId="2F120FD9" w14:textId="77777777" w:rsidR="00743CE6" w:rsidRDefault="00743CE6" w:rsidP="008F18E5">
      <w:pPr>
        <w:spacing w:line="480" w:lineRule="auto"/>
        <w:ind w:right="641"/>
        <w:jc w:val="center"/>
        <w:rPr>
          <w:rFonts w:ascii="Arial" w:hAnsi="Arial" w:cs="Arial"/>
          <w:b/>
          <w:color w:val="000000"/>
        </w:rPr>
      </w:pPr>
    </w:p>
    <w:p w14:paraId="62F6C4EE" w14:textId="77777777" w:rsidR="00CB6B52" w:rsidRDefault="003902F1" w:rsidP="00C21280">
      <w:pPr>
        <w:spacing w:line="480" w:lineRule="auto"/>
        <w:ind w:right="641" w:firstLine="215"/>
        <w:jc w:val="center"/>
        <w:rPr>
          <w:rFonts w:ascii="Arial" w:hAnsi="Arial" w:cs="Arial"/>
          <w:b/>
          <w:color w:val="000000"/>
          <w:sz w:val="22"/>
        </w:rPr>
      </w:pPr>
      <w:proofErr w:type="gramStart"/>
      <w:r>
        <w:rPr>
          <w:rFonts w:ascii="Arial" w:hAnsi="Arial" w:cs="Arial"/>
          <w:b/>
          <w:color w:val="000000"/>
          <w:sz w:val="22"/>
        </w:rPr>
        <w:t xml:space="preserve">( </w:t>
      </w:r>
      <w:r w:rsidR="00E407EC">
        <w:rPr>
          <w:rFonts w:ascii="Arial" w:hAnsi="Arial" w:cs="Arial"/>
          <w:b/>
          <w:color w:val="000000"/>
          <w:sz w:val="22"/>
        </w:rPr>
        <w:t xml:space="preserve"> </w:t>
      </w:r>
      <w:proofErr w:type="gramEnd"/>
      <w:r>
        <w:rPr>
          <w:rFonts w:ascii="Arial" w:hAnsi="Arial" w:cs="Arial"/>
          <w:b/>
          <w:color w:val="000000"/>
          <w:sz w:val="22"/>
        </w:rPr>
        <w:t xml:space="preserve">  </w:t>
      </w:r>
      <w:r w:rsidR="0082325A">
        <w:rPr>
          <w:rFonts w:ascii="Arial" w:hAnsi="Arial" w:cs="Arial"/>
          <w:b/>
          <w:color w:val="000000"/>
          <w:sz w:val="22"/>
        </w:rPr>
        <w:t>)</w:t>
      </w:r>
      <w:r w:rsidR="00BA5521">
        <w:rPr>
          <w:rFonts w:ascii="Arial" w:hAnsi="Arial" w:cs="Arial"/>
          <w:b/>
          <w:color w:val="000000"/>
          <w:sz w:val="22"/>
        </w:rPr>
        <w:t xml:space="preserve"> </w:t>
      </w:r>
      <w:r w:rsidR="008F18E5">
        <w:rPr>
          <w:rFonts w:ascii="Arial" w:hAnsi="Arial" w:cs="Arial"/>
          <w:b/>
          <w:color w:val="000000"/>
          <w:sz w:val="22"/>
        </w:rPr>
        <w:t>COM DEFESA</w:t>
      </w:r>
      <w:r w:rsidR="005A6A5A" w:rsidRPr="00D55B93">
        <w:rPr>
          <w:rFonts w:ascii="Arial" w:hAnsi="Arial" w:cs="Arial"/>
          <w:b/>
          <w:color w:val="000000"/>
          <w:sz w:val="22"/>
        </w:rPr>
        <w:t xml:space="preserve"> </w:t>
      </w:r>
      <w:r w:rsidR="00C75096" w:rsidRPr="00D55B93">
        <w:rPr>
          <w:rFonts w:ascii="Arial" w:hAnsi="Arial" w:cs="Arial"/>
          <w:b/>
          <w:color w:val="000000"/>
          <w:sz w:val="22"/>
        </w:rPr>
        <w:t xml:space="preserve"> </w:t>
      </w:r>
      <w:r w:rsidR="0082325A">
        <w:rPr>
          <w:rFonts w:ascii="Arial" w:hAnsi="Arial" w:cs="Arial"/>
          <w:b/>
          <w:color w:val="000000"/>
          <w:sz w:val="22"/>
        </w:rPr>
        <w:t xml:space="preserve">         </w:t>
      </w:r>
      <w:r w:rsidR="008F18E5">
        <w:rPr>
          <w:rFonts w:ascii="Arial" w:hAnsi="Arial" w:cs="Arial"/>
          <w:b/>
          <w:color w:val="000000"/>
          <w:sz w:val="22"/>
        </w:rPr>
        <w:t xml:space="preserve">                       </w:t>
      </w:r>
      <w:r>
        <w:rPr>
          <w:rFonts w:ascii="Arial" w:hAnsi="Arial" w:cs="Arial"/>
          <w:b/>
          <w:color w:val="000000"/>
          <w:sz w:val="22"/>
        </w:rPr>
        <w:t xml:space="preserve"> (     </w:t>
      </w:r>
      <w:r w:rsidR="00BA5521">
        <w:rPr>
          <w:rFonts w:ascii="Arial" w:hAnsi="Arial" w:cs="Arial"/>
          <w:b/>
          <w:color w:val="000000"/>
          <w:sz w:val="22"/>
        </w:rPr>
        <w:t xml:space="preserve">) </w:t>
      </w:r>
      <w:r w:rsidR="008F18E5">
        <w:rPr>
          <w:rFonts w:ascii="Arial" w:hAnsi="Arial" w:cs="Arial"/>
          <w:b/>
          <w:color w:val="000000"/>
          <w:sz w:val="22"/>
        </w:rPr>
        <w:t>SEM DEFESA</w:t>
      </w:r>
    </w:p>
    <w:p w14:paraId="2FEDDB25" w14:textId="77777777" w:rsidR="00BF3E4B" w:rsidRDefault="00BF3E4B" w:rsidP="00C21280">
      <w:pPr>
        <w:tabs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</w:p>
    <w:p w14:paraId="52FCD782" w14:textId="609C5978" w:rsidR="00A46C8C" w:rsidRDefault="00A46C8C" w:rsidP="00C21280">
      <w:pPr>
        <w:tabs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  <w:r w:rsidRPr="00D55B93">
        <w:rPr>
          <w:rFonts w:ascii="Arial" w:hAnsi="Arial" w:cs="Arial"/>
          <w:color w:val="000000"/>
          <w:sz w:val="22"/>
        </w:rPr>
        <w:t>Nome</w:t>
      </w:r>
      <w:r w:rsidR="00073248" w:rsidRPr="00D55B93">
        <w:rPr>
          <w:rFonts w:ascii="Arial" w:hAnsi="Arial" w:cs="Arial"/>
          <w:color w:val="000000"/>
          <w:sz w:val="22"/>
        </w:rPr>
        <w:t xml:space="preserve"> </w:t>
      </w:r>
      <w:r w:rsidR="00BF0A5C" w:rsidRPr="00D55B93">
        <w:rPr>
          <w:rFonts w:ascii="Arial" w:hAnsi="Arial" w:cs="Arial"/>
          <w:color w:val="000000"/>
          <w:sz w:val="22"/>
        </w:rPr>
        <w:t>Completo</w:t>
      </w:r>
      <w:r w:rsidR="00333917">
        <w:rPr>
          <w:rFonts w:ascii="Arial" w:hAnsi="Arial" w:cs="Arial"/>
          <w:color w:val="000000"/>
          <w:sz w:val="22"/>
        </w:rPr>
        <w:t xml:space="preserve"> do Aluno</w:t>
      </w:r>
      <w:r w:rsidRPr="00D55B93">
        <w:rPr>
          <w:rFonts w:ascii="Arial" w:hAnsi="Arial" w:cs="Arial"/>
          <w:color w:val="000000"/>
          <w:sz w:val="22"/>
        </w:rPr>
        <w:t>:</w:t>
      </w:r>
      <w:r w:rsidR="008F18E5">
        <w:rPr>
          <w:rFonts w:ascii="Arial" w:hAnsi="Arial" w:cs="Arial"/>
          <w:color w:val="000000"/>
          <w:sz w:val="22"/>
        </w:rPr>
        <w:t>..................................................</w:t>
      </w:r>
      <w:r w:rsidR="00766E94">
        <w:rPr>
          <w:rFonts w:ascii="Arial" w:hAnsi="Arial" w:cs="Arial"/>
          <w:color w:val="000000"/>
          <w:sz w:val="22"/>
        </w:rPr>
        <w:t>.....</w:t>
      </w:r>
      <w:r w:rsidR="008F18E5">
        <w:rPr>
          <w:rFonts w:ascii="Arial" w:hAnsi="Arial" w:cs="Arial"/>
          <w:color w:val="000000"/>
          <w:sz w:val="22"/>
        </w:rPr>
        <w:t>..........................................</w:t>
      </w:r>
    </w:p>
    <w:p w14:paraId="48E4717D" w14:textId="77777777" w:rsidR="00BF3E4B" w:rsidRDefault="00EF4DD4" w:rsidP="00C21280">
      <w:pPr>
        <w:tabs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O candidato p</w:t>
      </w:r>
      <w:r w:rsidR="00BF3E4B">
        <w:rPr>
          <w:rFonts w:ascii="Arial" w:hAnsi="Arial" w:cs="Arial"/>
          <w:color w:val="000000"/>
          <w:sz w:val="22"/>
        </w:rPr>
        <w:t xml:space="preserve">ossui bolsa CAPES:       </w:t>
      </w:r>
      <w:proofErr w:type="gramStart"/>
      <w:r w:rsidR="00BF3E4B">
        <w:rPr>
          <w:rFonts w:ascii="Arial" w:hAnsi="Arial" w:cs="Arial"/>
          <w:color w:val="000000"/>
          <w:sz w:val="22"/>
        </w:rPr>
        <w:t xml:space="preserve">   (</w:t>
      </w:r>
      <w:proofErr w:type="gramEnd"/>
      <w:r w:rsidR="00BF3E4B">
        <w:rPr>
          <w:rFonts w:ascii="Arial" w:hAnsi="Arial" w:cs="Arial"/>
          <w:color w:val="000000"/>
          <w:sz w:val="22"/>
        </w:rPr>
        <w:t xml:space="preserve">    ) Sim                            (    ) Não</w:t>
      </w:r>
    </w:p>
    <w:p w14:paraId="7EE2AB63" w14:textId="0713679D" w:rsidR="00333917" w:rsidRDefault="00333917" w:rsidP="00333917">
      <w:pPr>
        <w:tabs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  <w:r w:rsidRPr="00D55B93">
        <w:rPr>
          <w:rFonts w:ascii="Arial" w:hAnsi="Arial" w:cs="Arial"/>
          <w:color w:val="000000"/>
          <w:sz w:val="22"/>
        </w:rPr>
        <w:t>Nome Completo</w:t>
      </w:r>
      <w:r>
        <w:rPr>
          <w:rFonts w:ascii="Arial" w:hAnsi="Arial" w:cs="Arial"/>
          <w:color w:val="000000"/>
          <w:sz w:val="22"/>
        </w:rPr>
        <w:t xml:space="preserve"> do Orientador</w:t>
      </w:r>
      <w:r w:rsidRPr="00D55B93">
        <w:rPr>
          <w:rFonts w:ascii="Arial" w:hAnsi="Arial" w:cs="Arial"/>
          <w:color w:val="000000"/>
          <w:sz w:val="22"/>
        </w:rPr>
        <w:t>:</w:t>
      </w:r>
      <w:r w:rsidR="008F18E5">
        <w:rPr>
          <w:rFonts w:ascii="Arial" w:hAnsi="Arial" w:cs="Arial"/>
          <w:color w:val="000000"/>
          <w:sz w:val="22"/>
        </w:rPr>
        <w:t>....................................</w:t>
      </w:r>
      <w:r w:rsidR="00766E94">
        <w:rPr>
          <w:rFonts w:ascii="Arial" w:hAnsi="Arial" w:cs="Arial"/>
          <w:color w:val="000000"/>
          <w:sz w:val="22"/>
        </w:rPr>
        <w:t>......</w:t>
      </w:r>
      <w:r w:rsidR="008F18E5">
        <w:rPr>
          <w:rFonts w:ascii="Arial" w:hAnsi="Arial" w:cs="Arial"/>
          <w:color w:val="000000"/>
          <w:sz w:val="22"/>
        </w:rPr>
        <w:t>.................................................</w:t>
      </w:r>
    </w:p>
    <w:p w14:paraId="58D5F325" w14:textId="77777777" w:rsidR="00333917" w:rsidRDefault="008F18E5" w:rsidP="00333917">
      <w:pPr>
        <w:tabs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Data</w:t>
      </w:r>
      <w:r w:rsidR="00333917">
        <w:rPr>
          <w:rFonts w:ascii="Arial" w:hAnsi="Arial" w:cs="Arial"/>
          <w:color w:val="000000"/>
          <w:sz w:val="22"/>
        </w:rPr>
        <w:t xml:space="preserve"> de mat</w:t>
      </w:r>
      <w:r w:rsidR="0082325A">
        <w:rPr>
          <w:rFonts w:ascii="Arial" w:hAnsi="Arial" w:cs="Arial"/>
          <w:color w:val="000000"/>
          <w:sz w:val="22"/>
        </w:rPr>
        <w:t>rícula na Pós-Graduação</w:t>
      </w:r>
      <w:r w:rsidR="00333917">
        <w:rPr>
          <w:rFonts w:ascii="Arial" w:hAnsi="Arial" w:cs="Arial"/>
          <w:color w:val="000000"/>
          <w:sz w:val="22"/>
        </w:rPr>
        <w:t>:</w:t>
      </w:r>
      <w:r>
        <w:rPr>
          <w:rFonts w:ascii="Arial" w:hAnsi="Arial" w:cs="Arial"/>
          <w:color w:val="000000"/>
          <w:sz w:val="22"/>
        </w:rPr>
        <w:t>.................................................................................</w:t>
      </w:r>
    </w:p>
    <w:p w14:paraId="22DDA7C9" w14:textId="77777777" w:rsidR="002A0D9E" w:rsidRDefault="00C0689C" w:rsidP="00C21280">
      <w:pPr>
        <w:tabs>
          <w:tab w:val="left" w:pos="8820"/>
          <w:tab w:val="left" w:pos="9000"/>
        </w:tabs>
        <w:spacing w:line="480" w:lineRule="auto"/>
        <w:ind w:right="-69"/>
        <w:rPr>
          <w:rFonts w:ascii="Arial" w:hAnsi="Arial" w:cs="Arial"/>
          <w:color w:val="000000"/>
          <w:sz w:val="22"/>
        </w:rPr>
      </w:pPr>
      <w:r w:rsidRPr="00D55B93">
        <w:rPr>
          <w:rFonts w:ascii="Arial" w:hAnsi="Arial" w:cs="Arial"/>
          <w:color w:val="000000"/>
          <w:sz w:val="22"/>
        </w:rPr>
        <w:t>Cédula de Identidade (</w:t>
      </w:r>
      <w:r w:rsidR="009B3A32" w:rsidRPr="00D55B93">
        <w:rPr>
          <w:rFonts w:ascii="Arial" w:hAnsi="Arial" w:cs="Arial"/>
          <w:color w:val="000000"/>
          <w:sz w:val="22"/>
        </w:rPr>
        <w:t>RG</w:t>
      </w:r>
      <w:r w:rsidRPr="00D55B93">
        <w:rPr>
          <w:rFonts w:ascii="Arial" w:hAnsi="Arial" w:cs="Arial"/>
          <w:color w:val="000000"/>
          <w:sz w:val="22"/>
        </w:rPr>
        <w:t>)</w:t>
      </w:r>
      <w:r w:rsidR="00A46C8C" w:rsidRPr="00D55B93">
        <w:rPr>
          <w:rFonts w:ascii="Arial" w:hAnsi="Arial" w:cs="Arial"/>
          <w:color w:val="000000"/>
          <w:sz w:val="22"/>
        </w:rPr>
        <w:t>:</w:t>
      </w:r>
      <w:r w:rsidR="008F18E5">
        <w:rPr>
          <w:rFonts w:ascii="Arial" w:hAnsi="Arial" w:cs="Arial"/>
          <w:color w:val="000000"/>
          <w:sz w:val="22"/>
        </w:rPr>
        <w:t>..................................</w:t>
      </w:r>
      <w:r w:rsidR="00B30762">
        <w:rPr>
          <w:rFonts w:ascii="Arial" w:hAnsi="Arial" w:cs="Arial"/>
          <w:color w:val="000000"/>
          <w:sz w:val="22"/>
        </w:rPr>
        <w:t xml:space="preserve"> </w:t>
      </w:r>
      <w:r w:rsidR="009B3A32" w:rsidRPr="00D55B93">
        <w:rPr>
          <w:rFonts w:ascii="Arial" w:hAnsi="Arial" w:cs="Arial"/>
          <w:color w:val="000000"/>
          <w:sz w:val="22"/>
        </w:rPr>
        <w:t xml:space="preserve">Órgão </w:t>
      </w:r>
      <w:r w:rsidRPr="00D55B93">
        <w:rPr>
          <w:rFonts w:ascii="Arial" w:hAnsi="Arial" w:cs="Arial"/>
          <w:color w:val="000000"/>
          <w:sz w:val="22"/>
        </w:rPr>
        <w:t>Emissor</w:t>
      </w:r>
      <w:r w:rsidR="00333917">
        <w:rPr>
          <w:rFonts w:ascii="Arial" w:hAnsi="Arial" w:cs="Arial"/>
          <w:color w:val="000000"/>
          <w:sz w:val="22"/>
        </w:rPr>
        <w:t>:</w:t>
      </w:r>
      <w:r w:rsidR="008F18E5">
        <w:rPr>
          <w:rFonts w:ascii="Arial" w:hAnsi="Arial" w:cs="Arial"/>
          <w:color w:val="000000"/>
          <w:sz w:val="22"/>
        </w:rPr>
        <w:t>................</w:t>
      </w:r>
      <w:r w:rsidR="005E3CCD" w:rsidRPr="00D55B93">
        <w:rPr>
          <w:rFonts w:ascii="Arial" w:hAnsi="Arial" w:cs="Arial"/>
          <w:color w:val="000000"/>
          <w:sz w:val="22"/>
        </w:rPr>
        <w:t xml:space="preserve">Data </w:t>
      </w:r>
      <w:r w:rsidR="0064086C" w:rsidRPr="00D55B93">
        <w:rPr>
          <w:rFonts w:ascii="Arial" w:hAnsi="Arial" w:cs="Arial"/>
          <w:color w:val="000000"/>
          <w:sz w:val="22"/>
        </w:rPr>
        <w:t>E</w:t>
      </w:r>
      <w:r w:rsidRPr="00D55B93">
        <w:rPr>
          <w:rFonts w:ascii="Arial" w:hAnsi="Arial" w:cs="Arial"/>
          <w:color w:val="000000"/>
          <w:sz w:val="22"/>
        </w:rPr>
        <w:t>missão</w:t>
      </w:r>
      <w:r w:rsidR="009B3A32" w:rsidRPr="00D55B93">
        <w:rPr>
          <w:rFonts w:ascii="Arial" w:hAnsi="Arial" w:cs="Arial"/>
          <w:color w:val="000000"/>
          <w:sz w:val="22"/>
        </w:rPr>
        <w:t>:</w:t>
      </w:r>
      <w:r w:rsidR="008F18E5">
        <w:rPr>
          <w:rFonts w:ascii="Arial" w:hAnsi="Arial" w:cs="Arial"/>
          <w:color w:val="000000"/>
          <w:sz w:val="22"/>
        </w:rPr>
        <w:t>...................</w:t>
      </w:r>
    </w:p>
    <w:p w14:paraId="2C7A9F97" w14:textId="77777777" w:rsidR="000335EE" w:rsidRDefault="002A0D9E" w:rsidP="002A0D9E">
      <w:pPr>
        <w:tabs>
          <w:tab w:val="left" w:pos="8820"/>
          <w:tab w:val="left" w:pos="9000"/>
        </w:tabs>
        <w:spacing w:line="480" w:lineRule="auto"/>
        <w:ind w:right="-69"/>
        <w:rPr>
          <w:rFonts w:ascii="Arial" w:hAnsi="Arial" w:cs="Arial"/>
          <w:color w:val="000000"/>
          <w:sz w:val="22"/>
        </w:rPr>
      </w:pPr>
      <w:r w:rsidRPr="00D55B93">
        <w:rPr>
          <w:rFonts w:ascii="Arial" w:hAnsi="Arial" w:cs="Arial"/>
          <w:color w:val="000000"/>
          <w:sz w:val="22"/>
        </w:rPr>
        <w:t>CPF:</w:t>
      </w:r>
      <w:r w:rsidR="008F18E5">
        <w:rPr>
          <w:rFonts w:ascii="Arial" w:hAnsi="Arial" w:cs="Arial"/>
          <w:color w:val="000000"/>
          <w:sz w:val="22"/>
        </w:rPr>
        <w:t>............................................</w:t>
      </w:r>
      <w:r w:rsidRPr="00D55B93">
        <w:rPr>
          <w:rFonts w:ascii="Arial" w:hAnsi="Arial" w:cs="Arial"/>
          <w:color w:val="000000"/>
          <w:sz w:val="22"/>
        </w:rPr>
        <w:t xml:space="preserve"> </w:t>
      </w:r>
      <w:r w:rsidR="00B30762">
        <w:rPr>
          <w:rFonts w:ascii="Arial" w:hAnsi="Arial" w:cs="Arial"/>
          <w:color w:val="000000"/>
          <w:sz w:val="22"/>
        </w:rPr>
        <w:t xml:space="preserve">      </w:t>
      </w:r>
    </w:p>
    <w:p w14:paraId="774927F6" w14:textId="77777777" w:rsidR="0082325A" w:rsidRPr="00D55B93" w:rsidRDefault="0082325A" w:rsidP="002A0D9E">
      <w:pPr>
        <w:tabs>
          <w:tab w:val="left" w:pos="8820"/>
          <w:tab w:val="left" w:pos="9000"/>
        </w:tabs>
        <w:spacing w:line="480" w:lineRule="auto"/>
        <w:ind w:right="-69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Matrícula:</w:t>
      </w:r>
      <w:r w:rsidR="008F18E5">
        <w:rPr>
          <w:rFonts w:ascii="Arial" w:hAnsi="Arial" w:cs="Arial"/>
          <w:color w:val="000000"/>
          <w:sz w:val="22"/>
        </w:rPr>
        <w:t>.....................</w:t>
      </w:r>
      <w:r w:rsidR="00766E94">
        <w:rPr>
          <w:rFonts w:ascii="Arial" w:hAnsi="Arial" w:cs="Arial"/>
          <w:color w:val="000000"/>
          <w:sz w:val="22"/>
        </w:rPr>
        <w:t>.................................................</w:t>
      </w:r>
      <w:r w:rsidR="008F18E5">
        <w:rPr>
          <w:rFonts w:ascii="Arial" w:hAnsi="Arial" w:cs="Arial"/>
          <w:color w:val="000000"/>
          <w:sz w:val="22"/>
        </w:rPr>
        <w:t>...............................................</w:t>
      </w:r>
      <w:r w:rsidR="001E0F78">
        <w:rPr>
          <w:rFonts w:ascii="Arial" w:hAnsi="Arial" w:cs="Arial"/>
          <w:color w:val="000000"/>
          <w:sz w:val="22"/>
        </w:rPr>
        <w:t>............................</w:t>
      </w:r>
    </w:p>
    <w:p w14:paraId="4C8F0CD7" w14:textId="77777777" w:rsidR="00333917" w:rsidRDefault="00333917" w:rsidP="00C21280">
      <w:pPr>
        <w:tabs>
          <w:tab w:val="left" w:pos="8820"/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E-</w:t>
      </w:r>
      <w:r w:rsidR="00F52A03">
        <w:rPr>
          <w:rFonts w:ascii="Arial" w:hAnsi="Arial" w:cs="Arial"/>
          <w:color w:val="000000"/>
          <w:sz w:val="22"/>
        </w:rPr>
        <w:t>mail</w:t>
      </w:r>
      <w:r>
        <w:rPr>
          <w:rFonts w:ascii="Arial" w:hAnsi="Arial" w:cs="Arial"/>
          <w:color w:val="000000"/>
          <w:sz w:val="22"/>
        </w:rPr>
        <w:t>:</w:t>
      </w:r>
      <w:r w:rsidR="00B30762">
        <w:rPr>
          <w:rFonts w:ascii="Arial" w:hAnsi="Arial" w:cs="Arial"/>
          <w:color w:val="000000"/>
          <w:sz w:val="22"/>
        </w:rPr>
        <w:t xml:space="preserve"> </w:t>
      </w:r>
      <w:r w:rsidR="008F18E5">
        <w:rPr>
          <w:rFonts w:ascii="Arial" w:hAnsi="Arial" w:cs="Arial"/>
          <w:color w:val="000000"/>
          <w:sz w:val="22"/>
        </w:rPr>
        <w:t>..........................</w:t>
      </w:r>
      <w:r w:rsidR="00766E94">
        <w:rPr>
          <w:rFonts w:ascii="Arial" w:hAnsi="Arial" w:cs="Arial"/>
          <w:color w:val="000000"/>
          <w:sz w:val="22"/>
        </w:rPr>
        <w:t>................................................</w:t>
      </w:r>
      <w:r w:rsidR="008F18E5">
        <w:rPr>
          <w:rFonts w:ascii="Arial" w:hAnsi="Arial" w:cs="Arial"/>
          <w:color w:val="000000"/>
          <w:sz w:val="22"/>
        </w:rPr>
        <w:t>.............................................</w:t>
      </w:r>
      <w:r w:rsidR="001E0F78">
        <w:rPr>
          <w:rFonts w:ascii="Arial" w:hAnsi="Arial" w:cs="Arial"/>
          <w:color w:val="000000"/>
          <w:sz w:val="22"/>
        </w:rPr>
        <w:t>..............................</w:t>
      </w:r>
    </w:p>
    <w:p w14:paraId="26EC7357" w14:textId="77777777" w:rsidR="008F18E5" w:rsidRDefault="008F18E5" w:rsidP="008F18E5">
      <w:pPr>
        <w:tabs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Título do trabalho desenvolvido no mestrado:...................................</w:t>
      </w:r>
      <w:r w:rsidR="00766E94">
        <w:rPr>
          <w:rFonts w:ascii="Arial" w:hAnsi="Arial" w:cs="Arial"/>
          <w:color w:val="000000"/>
          <w:sz w:val="22"/>
        </w:rPr>
        <w:t>.......................</w:t>
      </w:r>
      <w:r>
        <w:rPr>
          <w:rFonts w:ascii="Arial" w:hAnsi="Arial" w:cs="Arial"/>
          <w:color w:val="000000"/>
          <w:sz w:val="22"/>
        </w:rPr>
        <w:t>................................</w:t>
      </w:r>
    </w:p>
    <w:p w14:paraId="5811A546" w14:textId="77777777" w:rsidR="008F18E5" w:rsidRDefault="008F18E5" w:rsidP="008F18E5">
      <w:pPr>
        <w:tabs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Total de Créditos cumpridos até o momento:....................................</w:t>
      </w:r>
      <w:r w:rsidR="00DD3350">
        <w:rPr>
          <w:rFonts w:ascii="Arial" w:hAnsi="Arial" w:cs="Arial"/>
          <w:color w:val="000000"/>
          <w:sz w:val="22"/>
        </w:rPr>
        <w:t>.......................................................</w:t>
      </w:r>
    </w:p>
    <w:p w14:paraId="37FE5203" w14:textId="77777777" w:rsidR="004955F2" w:rsidRDefault="004955F2" w:rsidP="008F18E5">
      <w:pPr>
        <w:tabs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Nota no exame de proficiência</w:t>
      </w:r>
      <w:r w:rsidR="0032714D">
        <w:rPr>
          <w:rFonts w:ascii="Arial" w:hAnsi="Arial" w:cs="Arial"/>
          <w:color w:val="000000"/>
          <w:sz w:val="22"/>
        </w:rPr>
        <w:t xml:space="preserve"> / </w:t>
      </w:r>
      <w:r w:rsidR="00904A2A">
        <w:rPr>
          <w:rFonts w:ascii="Arial" w:hAnsi="Arial" w:cs="Arial"/>
          <w:color w:val="000000"/>
          <w:sz w:val="22"/>
        </w:rPr>
        <w:t>instituição</w:t>
      </w:r>
      <w:r w:rsidR="0032714D">
        <w:rPr>
          <w:rFonts w:ascii="Arial" w:hAnsi="Arial" w:cs="Arial"/>
          <w:color w:val="000000"/>
          <w:sz w:val="22"/>
        </w:rPr>
        <w:t xml:space="preserve"> </w:t>
      </w:r>
      <w:r w:rsidR="00904A2A">
        <w:rPr>
          <w:rFonts w:ascii="Arial" w:hAnsi="Arial" w:cs="Arial"/>
          <w:color w:val="000000"/>
          <w:sz w:val="22"/>
        </w:rPr>
        <w:t>que aplicou o exame</w:t>
      </w:r>
      <w:r>
        <w:rPr>
          <w:rFonts w:ascii="Arial" w:hAnsi="Arial" w:cs="Arial"/>
          <w:color w:val="000000"/>
          <w:sz w:val="22"/>
        </w:rPr>
        <w:t>:.................</w:t>
      </w:r>
      <w:r w:rsidR="00DD3350">
        <w:rPr>
          <w:rFonts w:ascii="Arial" w:hAnsi="Arial" w:cs="Arial"/>
          <w:color w:val="000000"/>
          <w:sz w:val="22"/>
        </w:rPr>
        <w:t>..........</w:t>
      </w:r>
      <w:r>
        <w:rPr>
          <w:rFonts w:ascii="Arial" w:hAnsi="Arial" w:cs="Arial"/>
          <w:color w:val="000000"/>
          <w:sz w:val="22"/>
        </w:rPr>
        <w:t>./..</w:t>
      </w:r>
      <w:r w:rsidR="00DD3350">
        <w:rPr>
          <w:rFonts w:ascii="Arial" w:hAnsi="Arial" w:cs="Arial"/>
          <w:color w:val="000000"/>
          <w:sz w:val="22"/>
        </w:rPr>
        <w:t>.........</w:t>
      </w:r>
      <w:r>
        <w:rPr>
          <w:rFonts w:ascii="Arial" w:hAnsi="Arial" w:cs="Arial"/>
          <w:color w:val="000000"/>
          <w:sz w:val="22"/>
        </w:rPr>
        <w:t xml:space="preserve">.................... </w:t>
      </w:r>
    </w:p>
    <w:p w14:paraId="329CFFED" w14:textId="77777777" w:rsidR="00B3425E" w:rsidRDefault="00904A2A" w:rsidP="008F18E5">
      <w:pPr>
        <w:tabs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 xml:space="preserve">Data prevista para </w:t>
      </w:r>
      <w:r w:rsidR="00DD3350">
        <w:rPr>
          <w:rFonts w:ascii="Arial" w:hAnsi="Arial" w:cs="Arial"/>
          <w:color w:val="000000"/>
          <w:sz w:val="22"/>
        </w:rPr>
        <w:t>o exame de qualificação</w:t>
      </w:r>
      <w:r>
        <w:rPr>
          <w:rFonts w:ascii="Arial" w:hAnsi="Arial" w:cs="Arial"/>
          <w:color w:val="000000"/>
          <w:sz w:val="22"/>
        </w:rPr>
        <w:t>:.</w:t>
      </w:r>
      <w:r w:rsidR="00FB03D4">
        <w:rPr>
          <w:rFonts w:ascii="Arial" w:hAnsi="Arial" w:cs="Arial"/>
          <w:color w:val="000000"/>
          <w:sz w:val="22"/>
        </w:rPr>
        <w:t>....................</w:t>
      </w:r>
      <w:r w:rsidR="00DD3350">
        <w:rPr>
          <w:rFonts w:ascii="Arial" w:hAnsi="Arial" w:cs="Arial"/>
          <w:color w:val="000000"/>
          <w:sz w:val="22"/>
        </w:rPr>
        <w:t>.......</w:t>
      </w:r>
      <w:r>
        <w:rPr>
          <w:rFonts w:ascii="Arial" w:hAnsi="Arial" w:cs="Arial"/>
          <w:color w:val="000000"/>
          <w:sz w:val="22"/>
        </w:rPr>
        <w:t>...........</w:t>
      </w:r>
      <w:r w:rsidR="00032117">
        <w:rPr>
          <w:rFonts w:ascii="Arial" w:hAnsi="Arial" w:cs="Arial"/>
          <w:color w:val="000000"/>
          <w:sz w:val="22"/>
        </w:rPr>
        <w:t>....................</w:t>
      </w:r>
      <w:r>
        <w:rPr>
          <w:rFonts w:ascii="Arial" w:hAnsi="Arial" w:cs="Arial"/>
          <w:color w:val="000000"/>
          <w:sz w:val="22"/>
        </w:rPr>
        <w:t>..................</w:t>
      </w:r>
      <w:r w:rsidR="00DD3350">
        <w:rPr>
          <w:rFonts w:ascii="Arial" w:hAnsi="Arial" w:cs="Arial"/>
          <w:color w:val="000000"/>
          <w:sz w:val="22"/>
        </w:rPr>
        <w:t>...............</w:t>
      </w:r>
    </w:p>
    <w:p w14:paraId="4C1301D6" w14:textId="77777777" w:rsidR="00904A2A" w:rsidRDefault="00904A2A" w:rsidP="008F18E5">
      <w:pPr>
        <w:tabs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 xml:space="preserve">Data prevista para a defesa </w:t>
      </w:r>
      <w:r w:rsidR="00032117">
        <w:rPr>
          <w:rFonts w:ascii="Arial" w:hAnsi="Arial" w:cs="Arial"/>
          <w:color w:val="000000"/>
          <w:sz w:val="22"/>
        </w:rPr>
        <w:t xml:space="preserve">do mestrado </w:t>
      </w:r>
      <w:r>
        <w:rPr>
          <w:rFonts w:ascii="Arial" w:hAnsi="Arial" w:cs="Arial"/>
          <w:color w:val="000000"/>
          <w:sz w:val="22"/>
        </w:rPr>
        <w:t>(</w:t>
      </w:r>
      <w:r w:rsidR="00FB03D4">
        <w:rPr>
          <w:rFonts w:ascii="Arial" w:hAnsi="Arial" w:cs="Arial"/>
          <w:color w:val="000000"/>
          <w:sz w:val="22"/>
        </w:rPr>
        <w:t>se</w:t>
      </w:r>
      <w:r>
        <w:rPr>
          <w:rFonts w:ascii="Arial" w:hAnsi="Arial" w:cs="Arial"/>
          <w:color w:val="000000"/>
          <w:sz w:val="22"/>
        </w:rPr>
        <w:t xml:space="preserve"> necessária):.........................................</w:t>
      </w:r>
      <w:r w:rsidR="00DD3350">
        <w:rPr>
          <w:rFonts w:ascii="Arial" w:hAnsi="Arial" w:cs="Arial"/>
          <w:color w:val="000000"/>
          <w:sz w:val="22"/>
        </w:rPr>
        <w:t>.............................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5"/>
        <w:gridCol w:w="1280"/>
      </w:tblGrid>
      <w:tr w:rsidR="008F18E5" w:rsidRPr="002C032A" w14:paraId="58AB82B8" w14:textId="77777777" w:rsidTr="002C032A">
        <w:tc>
          <w:tcPr>
            <w:tcW w:w="8755" w:type="dxa"/>
            <w:shd w:val="clear" w:color="auto" w:fill="auto"/>
            <w:vAlign w:val="center"/>
          </w:tcPr>
          <w:p w14:paraId="103A4750" w14:textId="77777777" w:rsidR="008F18E5" w:rsidRPr="002C032A" w:rsidRDefault="008F18E5" w:rsidP="002C032A">
            <w:pPr>
              <w:tabs>
                <w:tab w:val="left" w:pos="9000"/>
              </w:tabs>
              <w:spacing w:line="480" w:lineRule="auto"/>
              <w:ind w:right="-69"/>
              <w:jc w:val="center"/>
              <w:rPr>
                <w:rFonts w:ascii="Arial" w:hAnsi="Arial" w:cs="Arial"/>
                <w:b/>
                <w:color w:val="000000"/>
                <w:sz w:val="22"/>
              </w:rPr>
            </w:pPr>
            <w:r w:rsidRPr="002C032A">
              <w:rPr>
                <w:rFonts w:ascii="Arial" w:hAnsi="Arial" w:cs="Arial"/>
                <w:b/>
                <w:color w:val="000000"/>
                <w:sz w:val="22"/>
              </w:rPr>
              <w:t xml:space="preserve">Disciplinas </w:t>
            </w:r>
            <w:r w:rsidR="00623AD1" w:rsidRPr="002C032A">
              <w:rPr>
                <w:rFonts w:ascii="Arial" w:hAnsi="Arial" w:cs="Arial"/>
                <w:b/>
                <w:color w:val="000000"/>
                <w:sz w:val="22"/>
              </w:rPr>
              <w:t>C</w:t>
            </w:r>
            <w:r w:rsidRPr="002C032A">
              <w:rPr>
                <w:rFonts w:ascii="Arial" w:hAnsi="Arial" w:cs="Arial"/>
                <w:b/>
                <w:color w:val="000000"/>
                <w:sz w:val="22"/>
              </w:rPr>
              <w:t>ursada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6CE7000" w14:textId="77777777" w:rsidR="008F18E5" w:rsidRPr="002C032A" w:rsidRDefault="008F18E5" w:rsidP="002C032A">
            <w:pPr>
              <w:tabs>
                <w:tab w:val="left" w:pos="9000"/>
              </w:tabs>
              <w:spacing w:line="480" w:lineRule="auto"/>
              <w:ind w:right="-69"/>
              <w:jc w:val="center"/>
              <w:rPr>
                <w:rFonts w:ascii="Arial" w:hAnsi="Arial" w:cs="Arial"/>
                <w:b/>
                <w:color w:val="000000"/>
                <w:sz w:val="22"/>
              </w:rPr>
            </w:pPr>
            <w:r w:rsidRPr="002C032A">
              <w:rPr>
                <w:rFonts w:ascii="Arial" w:hAnsi="Arial" w:cs="Arial"/>
                <w:b/>
                <w:color w:val="000000"/>
                <w:sz w:val="22"/>
              </w:rPr>
              <w:t>Conceitos</w:t>
            </w:r>
          </w:p>
        </w:tc>
      </w:tr>
      <w:tr w:rsidR="008F18E5" w:rsidRPr="002C032A" w14:paraId="0C1A218A" w14:textId="77777777" w:rsidTr="002C032A">
        <w:tc>
          <w:tcPr>
            <w:tcW w:w="8755" w:type="dxa"/>
            <w:shd w:val="clear" w:color="auto" w:fill="auto"/>
          </w:tcPr>
          <w:p w14:paraId="46C2BB10" w14:textId="77777777" w:rsidR="008F18E5" w:rsidRPr="002C032A" w:rsidRDefault="008F18E5" w:rsidP="002C032A">
            <w:pPr>
              <w:tabs>
                <w:tab w:val="left" w:pos="9000"/>
              </w:tabs>
              <w:spacing w:line="480" w:lineRule="auto"/>
              <w:ind w:right="-69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378F3612" w14:textId="77777777" w:rsidR="008F18E5" w:rsidRPr="002C032A" w:rsidRDefault="008F18E5" w:rsidP="002C032A">
            <w:pPr>
              <w:tabs>
                <w:tab w:val="left" w:pos="9000"/>
              </w:tabs>
              <w:spacing w:line="480" w:lineRule="auto"/>
              <w:ind w:right="-69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</w:tc>
      </w:tr>
      <w:tr w:rsidR="008F18E5" w:rsidRPr="002C032A" w14:paraId="7891DF91" w14:textId="77777777" w:rsidTr="002C032A">
        <w:tc>
          <w:tcPr>
            <w:tcW w:w="8755" w:type="dxa"/>
            <w:shd w:val="clear" w:color="auto" w:fill="auto"/>
          </w:tcPr>
          <w:p w14:paraId="61856C2B" w14:textId="77777777" w:rsidR="008F18E5" w:rsidRPr="002C032A" w:rsidRDefault="008F18E5" w:rsidP="002C032A">
            <w:pPr>
              <w:tabs>
                <w:tab w:val="left" w:pos="9000"/>
              </w:tabs>
              <w:spacing w:line="480" w:lineRule="auto"/>
              <w:ind w:right="-69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5693A0EF" w14:textId="77777777" w:rsidR="008F18E5" w:rsidRPr="002C032A" w:rsidRDefault="008F18E5" w:rsidP="002C032A">
            <w:pPr>
              <w:tabs>
                <w:tab w:val="left" w:pos="9000"/>
              </w:tabs>
              <w:spacing w:line="480" w:lineRule="auto"/>
              <w:ind w:right="-69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</w:tc>
      </w:tr>
      <w:tr w:rsidR="008F18E5" w:rsidRPr="002C032A" w14:paraId="31A7495D" w14:textId="77777777" w:rsidTr="002C032A">
        <w:tc>
          <w:tcPr>
            <w:tcW w:w="8755" w:type="dxa"/>
            <w:shd w:val="clear" w:color="auto" w:fill="auto"/>
          </w:tcPr>
          <w:p w14:paraId="0F3AA95A" w14:textId="77777777" w:rsidR="008F18E5" w:rsidRPr="002C032A" w:rsidRDefault="008F18E5" w:rsidP="002C032A">
            <w:pPr>
              <w:tabs>
                <w:tab w:val="left" w:pos="9000"/>
              </w:tabs>
              <w:spacing w:line="480" w:lineRule="auto"/>
              <w:ind w:right="-69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587F95EB" w14:textId="77777777" w:rsidR="008F18E5" w:rsidRPr="002C032A" w:rsidRDefault="008F18E5" w:rsidP="002C032A">
            <w:pPr>
              <w:tabs>
                <w:tab w:val="left" w:pos="9000"/>
              </w:tabs>
              <w:spacing w:line="480" w:lineRule="auto"/>
              <w:ind w:right="-69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</w:tc>
      </w:tr>
      <w:tr w:rsidR="008F18E5" w:rsidRPr="002C032A" w14:paraId="534A3575" w14:textId="77777777" w:rsidTr="002C032A">
        <w:tc>
          <w:tcPr>
            <w:tcW w:w="8755" w:type="dxa"/>
            <w:shd w:val="clear" w:color="auto" w:fill="auto"/>
          </w:tcPr>
          <w:p w14:paraId="79B64B53" w14:textId="77777777" w:rsidR="008F18E5" w:rsidRPr="002C032A" w:rsidRDefault="008F18E5" w:rsidP="002C032A">
            <w:pPr>
              <w:tabs>
                <w:tab w:val="left" w:pos="9000"/>
              </w:tabs>
              <w:spacing w:line="480" w:lineRule="auto"/>
              <w:ind w:right="-69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6174A77C" w14:textId="77777777" w:rsidR="008F18E5" w:rsidRPr="002C032A" w:rsidRDefault="008F18E5" w:rsidP="002C032A">
            <w:pPr>
              <w:tabs>
                <w:tab w:val="left" w:pos="9000"/>
              </w:tabs>
              <w:spacing w:line="480" w:lineRule="auto"/>
              <w:ind w:right="-69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</w:tc>
      </w:tr>
      <w:tr w:rsidR="008F18E5" w:rsidRPr="002C032A" w14:paraId="12A55FA8" w14:textId="77777777" w:rsidTr="002C032A">
        <w:tc>
          <w:tcPr>
            <w:tcW w:w="8755" w:type="dxa"/>
            <w:shd w:val="clear" w:color="auto" w:fill="auto"/>
          </w:tcPr>
          <w:p w14:paraId="60F1BB8B" w14:textId="77777777" w:rsidR="008F18E5" w:rsidRPr="002C032A" w:rsidRDefault="008F18E5" w:rsidP="002C032A">
            <w:pPr>
              <w:tabs>
                <w:tab w:val="left" w:pos="9000"/>
              </w:tabs>
              <w:spacing w:line="480" w:lineRule="auto"/>
              <w:ind w:right="-69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34B4AEDF" w14:textId="77777777" w:rsidR="008F18E5" w:rsidRPr="002C032A" w:rsidRDefault="008F18E5" w:rsidP="002C032A">
            <w:pPr>
              <w:tabs>
                <w:tab w:val="left" w:pos="9000"/>
              </w:tabs>
              <w:spacing w:line="480" w:lineRule="auto"/>
              <w:ind w:right="-69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</w:tc>
      </w:tr>
      <w:tr w:rsidR="008F18E5" w:rsidRPr="002C032A" w14:paraId="47DB3867" w14:textId="77777777" w:rsidTr="002C032A">
        <w:tc>
          <w:tcPr>
            <w:tcW w:w="8755" w:type="dxa"/>
            <w:shd w:val="clear" w:color="auto" w:fill="auto"/>
          </w:tcPr>
          <w:p w14:paraId="6D535DCF" w14:textId="77777777" w:rsidR="008F18E5" w:rsidRPr="002C032A" w:rsidRDefault="008F18E5" w:rsidP="002C032A">
            <w:pPr>
              <w:tabs>
                <w:tab w:val="left" w:pos="9000"/>
              </w:tabs>
              <w:spacing w:line="480" w:lineRule="auto"/>
              <w:ind w:right="-69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3242CDBA" w14:textId="77777777" w:rsidR="008F18E5" w:rsidRPr="002C032A" w:rsidRDefault="008F18E5" w:rsidP="002C032A">
            <w:pPr>
              <w:tabs>
                <w:tab w:val="left" w:pos="9000"/>
              </w:tabs>
              <w:spacing w:line="480" w:lineRule="auto"/>
              <w:ind w:right="-69"/>
              <w:jc w:val="both"/>
              <w:rPr>
                <w:rFonts w:ascii="Arial" w:hAnsi="Arial" w:cs="Arial"/>
                <w:color w:val="000000"/>
                <w:sz w:val="22"/>
              </w:rPr>
            </w:pPr>
          </w:p>
        </w:tc>
      </w:tr>
    </w:tbl>
    <w:p w14:paraId="400FAD78" w14:textId="77777777" w:rsidR="003902F1" w:rsidRDefault="003902F1" w:rsidP="00C21280">
      <w:pPr>
        <w:tabs>
          <w:tab w:val="left" w:pos="8820"/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</w:p>
    <w:p w14:paraId="347EBD92" w14:textId="77777777" w:rsidR="00743CE6" w:rsidRDefault="00743CE6" w:rsidP="00C21280">
      <w:pPr>
        <w:tabs>
          <w:tab w:val="left" w:pos="8820"/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</w:p>
    <w:p w14:paraId="7D3B4FDE" w14:textId="77777777" w:rsidR="004955F2" w:rsidRDefault="004955F2" w:rsidP="002043DD">
      <w:pPr>
        <w:tabs>
          <w:tab w:val="left" w:pos="8820"/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</w:p>
    <w:p w14:paraId="6F43307C" w14:textId="77777777" w:rsidR="001A31C2" w:rsidRDefault="00743CE6" w:rsidP="002043DD">
      <w:pPr>
        <w:tabs>
          <w:tab w:val="left" w:pos="8820"/>
          <w:tab w:val="left" w:pos="9000"/>
        </w:tabs>
        <w:spacing w:line="480" w:lineRule="auto"/>
        <w:ind w:right="-69"/>
        <w:jc w:val="both"/>
        <w:rPr>
          <w:rFonts w:ascii="Arial" w:hAnsi="Arial" w:cs="Arial"/>
          <w:b/>
          <w:color w:val="000000"/>
          <w:sz w:val="22"/>
        </w:rPr>
      </w:pPr>
      <w:r w:rsidRPr="001A31C2">
        <w:rPr>
          <w:rFonts w:ascii="Arial" w:hAnsi="Arial" w:cs="Arial"/>
          <w:b/>
          <w:color w:val="000000"/>
          <w:sz w:val="22"/>
        </w:rPr>
        <w:t>O</w:t>
      </w:r>
      <w:r w:rsidR="001A31C2" w:rsidRPr="001A31C2">
        <w:rPr>
          <w:rFonts w:ascii="Arial" w:hAnsi="Arial" w:cs="Arial"/>
          <w:b/>
          <w:color w:val="000000"/>
          <w:sz w:val="22"/>
        </w:rPr>
        <w:t>bservações:</w:t>
      </w:r>
      <w:r w:rsidRPr="001A31C2">
        <w:rPr>
          <w:rFonts w:ascii="Arial" w:hAnsi="Arial" w:cs="Arial"/>
          <w:b/>
          <w:color w:val="000000"/>
          <w:sz w:val="22"/>
        </w:rPr>
        <w:t xml:space="preserve"> </w:t>
      </w:r>
    </w:p>
    <w:p w14:paraId="7FA80758" w14:textId="77777777" w:rsidR="00143E62" w:rsidRPr="001A31C2" w:rsidRDefault="00143E62" w:rsidP="002043DD">
      <w:pPr>
        <w:tabs>
          <w:tab w:val="left" w:pos="8820"/>
          <w:tab w:val="left" w:pos="9000"/>
        </w:tabs>
        <w:spacing w:line="480" w:lineRule="auto"/>
        <w:ind w:right="-69"/>
        <w:jc w:val="both"/>
        <w:rPr>
          <w:rFonts w:ascii="Arial" w:hAnsi="Arial" w:cs="Arial"/>
          <w:b/>
          <w:color w:val="000000"/>
          <w:sz w:val="22"/>
        </w:rPr>
      </w:pPr>
    </w:p>
    <w:p w14:paraId="6C2EB660" w14:textId="7FA6793B" w:rsidR="00743CE6" w:rsidRDefault="001A31C2" w:rsidP="002043DD">
      <w:pPr>
        <w:tabs>
          <w:tab w:val="left" w:pos="8820"/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 xml:space="preserve">- </w:t>
      </w:r>
      <w:r w:rsidR="00743CE6">
        <w:rPr>
          <w:rFonts w:ascii="Arial" w:hAnsi="Arial" w:cs="Arial"/>
          <w:color w:val="000000"/>
          <w:sz w:val="22"/>
        </w:rPr>
        <w:t>A permissão para a mudança de nível é prerrogativa da CEPG</w:t>
      </w:r>
      <w:r w:rsidR="00262D1C">
        <w:rPr>
          <w:rFonts w:ascii="Arial" w:hAnsi="Arial" w:cs="Arial"/>
          <w:color w:val="000000"/>
          <w:sz w:val="22"/>
        </w:rPr>
        <w:t xml:space="preserve"> </w:t>
      </w:r>
      <w:r w:rsidR="00BF3E4B">
        <w:rPr>
          <w:rFonts w:ascii="Arial" w:hAnsi="Arial" w:cs="Arial"/>
          <w:color w:val="000000"/>
          <w:sz w:val="22"/>
        </w:rPr>
        <w:t>Q-CTS</w:t>
      </w:r>
      <w:r w:rsidR="00743CE6">
        <w:rPr>
          <w:rFonts w:ascii="Arial" w:hAnsi="Arial" w:cs="Arial"/>
          <w:color w:val="000000"/>
          <w:sz w:val="22"/>
        </w:rPr>
        <w:t xml:space="preserve">, </w:t>
      </w:r>
      <w:r w:rsidR="008455D7">
        <w:rPr>
          <w:rFonts w:ascii="Arial" w:hAnsi="Arial" w:cs="Arial"/>
          <w:color w:val="000000"/>
          <w:sz w:val="22"/>
        </w:rPr>
        <w:t>em função</w:t>
      </w:r>
      <w:r w:rsidR="00743CE6">
        <w:rPr>
          <w:rFonts w:ascii="Arial" w:hAnsi="Arial" w:cs="Arial"/>
          <w:color w:val="000000"/>
          <w:sz w:val="22"/>
        </w:rPr>
        <w:t xml:space="preserve"> </w:t>
      </w:r>
      <w:r w:rsidR="008455D7">
        <w:rPr>
          <w:rFonts w:ascii="Arial" w:hAnsi="Arial" w:cs="Arial"/>
          <w:color w:val="000000"/>
          <w:sz w:val="22"/>
        </w:rPr>
        <w:t>d</w:t>
      </w:r>
      <w:r w:rsidR="00032117">
        <w:rPr>
          <w:rFonts w:ascii="Arial" w:hAnsi="Arial" w:cs="Arial"/>
          <w:color w:val="000000"/>
          <w:sz w:val="22"/>
        </w:rPr>
        <w:t>e</w:t>
      </w:r>
      <w:r w:rsidR="00743CE6">
        <w:rPr>
          <w:rFonts w:ascii="Arial" w:hAnsi="Arial" w:cs="Arial"/>
          <w:color w:val="000000"/>
          <w:sz w:val="22"/>
        </w:rPr>
        <w:t xml:space="preserve"> normas estabelecidas pelo colegiado e critérios definidos na portaria CAPES 76/2010.</w:t>
      </w:r>
      <w:r w:rsidR="00676157">
        <w:rPr>
          <w:rFonts w:ascii="Arial" w:hAnsi="Arial" w:cs="Arial"/>
          <w:color w:val="000000"/>
          <w:sz w:val="22"/>
        </w:rPr>
        <w:t xml:space="preserve"> </w:t>
      </w:r>
    </w:p>
    <w:p w14:paraId="57176102" w14:textId="67323F43" w:rsidR="00743CE6" w:rsidRDefault="001A31C2" w:rsidP="002043DD">
      <w:pPr>
        <w:tabs>
          <w:tab w:val="left" w:pos="8820"/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 xml:space="preserve">- No caso da mudança de nível com defesa, a aprovação no exame de qualificação, aprovação pela banca da defesa de mestrado (em no máximo após 3 meses da data da qualificação) e os trâmites administrativos junto à </w:t>
      </w:r>
      <w:proofErr w:type="spellStart"/>
      <w:r>
        <w:rPr>
          <w:rFonts w:ascii="Arial" w:hAnsi="Arial" w:cs="Arial"/>
          <w:color w:val="000000"/>
          <w:sz w:val="22"/>
        </w:rPr>
        <w:t>CaPGPq</w:t>
      </w:r>
      <w:proofErr w:type="spellEnd"/>
      <w:r>
        <w:rPr>
          <w:rFonts w:ascii="Arial" w:hAnsi="Arial" w:cs="Arial"/>
          <w:color w:val="000000"/>
          <w:sz w:val="22"/>
        </w:rPr>
        <w:t xml:space="preserve">, </w:t>
      </w:r>
      <w:proofErr w:type="spellStart"/>
      <w:r>
        <w:rPr>
          <w:rFonts w:ascii="Arial" w:hAnsi="Arial" w:cs="Arial"/>
          <w:color w:val="000000"/>
          <w:sz w:val="22"/>
        </w:rPr>
        <w:t>CPGPq</w:t>
      </w:r>
      <w:proofErr w:type="spellEnd"/>
      <w:r>
        <w:rPr>
          <w:rFonts w:ascii="Arial" w:hAnsi="Arial" w:cs="Arial"/>
          <w:color w:val="000000"/>
          <w:sz w:val="22"/>
        </w:rPr>
        <w:t xml:space="preserve"> e CAPES devem ocorrer dentro do </w:t>
      </w:r>
      <w:r w:rsidR="00143E62">
        <w:rPr>
          <w:rFonts w:ascii="Arial" w:hAnsi="Arial" w:cs="Arial"/>
          <w:color w:val="000000"/>
          <w:sz w:val="22"/>
        </w:rPr>
        <w:t>período</w:t>
      </w:r>
      <w:r>
        <w:rPr>
          <w:rFonts w:ascii="Arial" w:hAnsi="Arial" w:cs="Arial"/>
          <w:color w:val="000000"/>
          <w:sz w:val="22"/>
        </w:rPr>
        <w:t xml:space="preserve"> máximo de 18 meses contados da data da </w:t>
      </w:r>
      <w:r w:rsidR="00262D1C">
        <w:rPr>
          <w:rFonts w:ascii="Arial" w:hAnsi="Arial" w:cs="Arial"/>
          <w:color w:val="000000"/>
          <w:sz w:val="22"/>
        </w:rPr>
        <w:t>matrícula</w:t>
      </w:r>
      <w:r>
        <w:rPr>
          <w:rFonts w:ascii="Arial" w:hAnsi="Arial" w:cs="Arial"/>
          <w:color w:val="000000"/>
          <w:sz w:val="22"/>
        </w:rPr>
        <w:t xml:space="preserve"> no mestrado.</w:t>
      </w:r>
    </w:p>
    <w:p w14:paraId="36F1655D" w14:textId="578AABC7" w:rsidR="00843C3A" w:rsidRPr="003C06DA" w:rsidRDefault="00FB03D4" w:rsidP="002043DD">
      <w:pPr>
        <w:tabs>
          <w:tab w:val="left" w:pos="8820"/>
          <w:tab w:val="left" w:pos="9000"/>
        </w:tabs>
        <w:spacing w:line="480" w:lineRule="auto"/>
        <w:ind w:right="-69"/>
        <w:jc w:val="both"/>
        <w:rPr>
          <w:rFonts w:ascii="Arial" w:hAnsi="Arial" w:cs="Arial"/>
          <w:color w:val="000000"/>
          <w:sz w:val="22"/>
          <w:szCs w:val="22"/>
        </w:rPr>
      </w:pPr>
      <w:r w:rsidRPr="003C06DA">
        <w:rPr>
          <w:rFonts w:ascii="Arial" w:hAnsi="Arial" w:cs="Arial"/>
          <w:color w:val="000000"/>
          <w:sz w:val="22"/>
          <w:szCs w:val="22"/>
        </w:rPr>
        <w:t xml:space="preserve">- </w:t>
      </w:r>
      <w:r w:rsidR="00763568" w:rsidRPr="003C06DA">
        <w:rPr>
          <w:rFonts w:ascii="Arial" w:hAnsi="Arial" w:cs="Arial"/>
          <w:color w:val="000000"/>
          <w:sz w:val="22"/>
          <w:szCs w:val="22"/>
        </w:rPr>
        <w:t>Limite</w:t>
      </w:r>
      <w:r w:rsidRPr="003C06DA">
        <w:rPr>
          <w:rFonts w:ascii="Arial" w:hAnsi="Arial" w:cs="Arial"/>
          <w:color w:val="000000"/>
          <w:sz w:val="22"/>
          <w:szCs w:val="22"/>
        </w:rPr>
        <w:t xml:space="preserve"> máximo de promoções permitidas: 20% das cotas de mestrado</w:t>
      </w:r>
      <w:r w:rsidR="004837CF" w:rsidRPr="003C06DA">
        <w:rPr>
          <w:rFonts w:ascii="Arial" w:hAnsi="Arial" w:cs="Arial"/>
          <w:color w:val="000000"/>
          <w:sz w:val="22"/>
          <w:szCs w:val="22"/>
        </w:rPr>
        <w:t>, respeitando</w:t>
      </w:r>
      <w:r w:rsidR="00073815" w:rsidRPr="003C06DA">
        <w:rPr>
          <w:rFonts w:ascii="Arial" w:hAnsi="Arial" w:cs="Arial"/>
          <w:color w:val="000000"/>
          <w:sz w:val="22"/>
          <w:szCs w:val="22"/>
        </w:rPr>
        <w:t>-se</w:t>
      </w:r>
      <w:r w:rsidR="004837CF" w:rsidRPr="003C06DA">
        <w:rPr>
          <w:rFonts w:ascii="Arial" w:hAnsi="Arial" w:cs="Arial"/>
          <w:color w:val="000000"/>
          <w:sz w:val="22"/>
          <w:szCs w:val="22"/>
        </w:rPr>
        <w:t xml:space="preserve"> o limite máximo de</w:t>
      </w:r>
      <w:r w:rsidRPr="003C06DA">
        <w:rPr>
          <w:rFonts w:ascii="Arial" w:hAnsi="Arial" w:cs="Arial"/>
          <w:color w:val="000000"/>
          <w:sz w:val="22"/>
          <w:szCs w:val="22"/>
        </w:rPr>
        <w:t xml:space="preserve"> 03 </w:t>
      </w:r>
      <w:r w:rsidR="004837CF" w:rsidRPr="003C06DA">
        <w:rPr>
          <w:rFonts w:ascii="Arial" w:hAnsi="Arial" w:cs="Arial"/>
          <w:color w:val="000000"/>
          <w:sz w:val="22"/>
          <w:szCs w:val="22"/>
        </w:rPr>
        <w:t>promoções</w:t>
      </w:r>
      <w:r w:rsidRPr="003C06DA">
        <w:rPr>
          <w:rFonts w:ascii="Arial" w:hAnsi="Arial" w:cs="Arial"/>
          <w:color w:val="000000"/>
          <w:sz w:val="22"/>
          <w:szCs w:val="22"/>
        </w:rPr>
        <w:t xml:space="preserve"> por ano.</w:t>
      </w:r>
      <w:r w:rsidR="003C06DA" w:rsidRPr="003C06DA">
        <w:rPr>
          <w:rFonts w:ascii="Arial" w:hAnsi="Arial" w:cs="Arial"/>
          <w:color w:val="000000"/>
          <w:sz w:val="22"/>
          <w:szCs w:val="22"/>
        </w:rPr>
        <w:t xml:space="preserve"> </w:t>
      </w:r>
      <w:r w:rsidR="003C06DA" w:rsidRPr="003C06DA">
        <w:rPr>
          <w:rFonts w:ascii="Arial" w:hAnsi="Arial" w:cs="Arial"/>
          <w:sz w:val="22"/>
          <w:szCs w:val="22"/>
        </w:rPr>
        <w:t>Esses números definem</w:t>
      </w:r>
      <w:r w:rsidR="00262D1C">
        <w:rPr>
          <w:rFonts w:ascii="Arial" w:hAnsi="Arial" w:cs="Arial"/>
          <w:sz w:val="22"/>
          <w:szCs w:val="22"/>
        </w:rPr>
        <w:t xml:space="preserve"> </w:t>
      </w:r>
      <w:r w:rsidR="003C06DA" w:rsidRPr="003C06DA">
        <w:rPr>
          <w:rFonts w:ascii="Arial" w:hAnsi="Arial" w:cs="Arial"/>
          <w:sz w:val="22"/>
          <w:szCs w:val="22"/>
        </w:rPr>
        <w:t>um limite máximo, mas a CEPG</w:t>
      </w:r>
      <w:r w:rsidR="00262D1C">
        <w:rPr>
          <w:rFonts w:ascii="Arial" w:hAnsi="Arial" w:cs="Arial"/>
          <w:sz w:val="22"/>
          <w:szCs w:val="22"/>
        </w:rPr>
        <w:t xml:space="preserve"> </w:t>
      </w:r>
      <w:r w:rsidR="003C06DA" w:rsidRPr="003C06DA">
        <w:rPr>
          <w:rFonts w:ascii="Arial" w:hAnsi="Arial" w:cs="Arial"/>
          <w:sz w:val="22"/>
          <w:szCs w:val="22"/>
        </w:rPr>
        <w:t>Q-CTS pode a qualquer momento estabelecer limites inferiores aos citados em função das cotas disponíveis para promoção de nível.</w:t>
      </w:r>
    </w:p>
    <w:p w14:paraId="65CA803E" w14:textId="77777777" w:rsidR="00333917" w:rsidRDefault="00333917" w:rsidP="00333917">
      <w:pPr>
        <w:tabs>
          <w:tab w:val="left" w:pos="8820"/>
          <w:tab w:val="left" w:pos="9000"/>
        </w:tabs>
        <w:spacing w:line="480" w:lineRule="auto"/>
        <w:ind w:right="-69"/>
        <w:jc w:val="right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_____________________________________</w:t>
      </w:r>
    </w:p>
    <w:p w14:paraId="2A57FA4D" w14:textId="468A17D7" w:rsidR="006B4DEF" w:rsidRDefault="00333917" w:rsidP="00333917">
      <w:pPr>
        <w:tabs>
          <w:tab w:val="left" w:pos="8820"/>
          <w:tab w:val="left" w:pos="9000"/>
        </w:tabs>
        <w:spacing w:line="480" w:lineRule="auto"/>
        <w:ind w:right="-69"/>
        <w:jc w:val="right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Assinatura do Aluno</w:t>
      </w:r>
    </w:p>
    <w:p w14:paraId="124A64DF" w14:textId="77777777" w:rsidR="00016322" w:rsidRDefault="00016322" w:rsidP="00333917">
      <w:pPr>
        <w:tabs>
          <w:tab w:val="left" w:pos="8820"/>
          <w:tab w:val="left" w:pos="9000"/>
        </w:tabs>
        <w:spacing w:line="480" w:lineRule="auto"/>
        <w:ind w:right="-69"/>
        <w:jc w:val="right"/>
        <w:rPr>
          <w:rFonts w:ascii="Arial" w:hAnsi="Arial" w:cs="Arial"/>
          <w:color w:val="000000"/>
          <w:sz w:val="22"/>
        </w:rPr>
      </w:pPr>
    </w:p>
    <w:p w14:paraId="0C2A1FF0" w14:textId="77777777" w:rsidR="00333917" w:rsidRDefault="00333917" w:rsidP="00333917">
      <w:pPr>
        <w:tabs>
          <w:tab w:val="left" w:pos="8820"/>
          <w:tab w:val="left" w:pos="9000"/>
        </w:tabs>
        <w:spacing w:line="480" w:lineRule="auto"/>
        <w:ind w:right="-69"/>
        <w:jc w:val="right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_____________________________________</w:t>
      </w:r>
    </w:p>
    <w:p w14:paraId="4717E3FF" w14:textId="3355424E" w:rsidR="003269BB" w:rsidRDefault="00333917" w:rsidP="00333917">
      <w:pPr>
        <w:tabs>
          <w:tab w:val="left" w:pos="8820"/>
          <w:tab w:val="left" w:pos="9000"/>
        </w:tabs>
        <w:spacing w:line="480" w:lineRule="auto"/>
        <w:ind w:right="-69"/>
        <w:jc w:val="right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Assinatura do Orientador</w:t>
      </w:r>
    </w:p>
    <w:sectPr w:rsidR="003269BB" w:rsidSect="0087346C">
      <w:headerReference w:type="default" r:id="rId7"/>
      <w:footerReference w:type="default" r:id="rId8"/>
      <w:pgSz w:w="11906" w:h="16838" w:code="9"/>
      <w:pgMar w:top="1134" w:right="851" w:bottom="1134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7184F" w14:textId="77777777" w:rsidR="0087346C" w:rsidRDefault="0087346C">
      <w:r>
        <w:separator/>
      </w:r>
    </w:p>
  </w:endnote>
  <w:endnote w:type="continuationSeparator" w:id="0">
    <w:p w14:paraId="688A3C5E" w14:textId="77777777" w:rsidR="0087346C" w:rsidRDefault="00873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niversity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EE693" w14:textId="77777777" w:rsidR="009631C8" w:rsidRDefault="009631C8" w:rsidP="0056456E">
    <w:pPr>
      <w:pStyle w:val="Cabealho"/>
      <w:tabs>
        <w:tab w:val="left" w:pos="1276"/>
      </w:tabs>
      <w:jc w:val="center"/>
      <w:rPr>
        <w:rFonts w:ascii="Franklin Gothic Medium" w:hAnsi="Franklin Gothic Medium"/>
        <w:i/>
        <w:sz w:val="18"/>
        <w:szCs w:val="18"/>
      </w:rPr>
    </w:pPr>
    <w:r>
      <w:rPr>
        <w:rFonts w:ascii="Franklin Gothic Medium" w:hAnsi="Franklin Gothic Medium"/>
        <w:i/>
        <w:sz w:val="18"/>
        <w:szCs w:val="18"/>
      </w:rPr>
      <w:t>_________________________________________________________________________________________________________</w:t>
    </w:r>
  </w:p>
  <w:p w14:paraId="5FF054DD" w14:textId="77777777" w:rsidR="00DC2D99" w:rsidRPr="00DC2D99" w:rsidRDefault="00DC2D99" w:rsidP="00DC2D99">
    <w:pPr>
      <w:pStyle w:val="Rodap"/>
      <w:jc w:val="center"/>
      <w:rPr>
        <w:rFonts w:ascii="Franklin Gothic Medium" w:hAnsi="Franklin Gothic Medium"/>
        <w:i/>
        <w:sz w:val="18"/>
        <w:szCs w:val="18"/>
      </w:rPr>
    </w:pPr>
    <w:r w:rsidRPr="00DC2D99">
      <w:rPr>
        <w:rFonts w:ascii="Franklin Gothic Medium" w:hAnsi="Franklin Gothic Medium"/>
        <w:i/>
        <w:sz w:val="18"/>
        <w:szCs w:val="18"/>
      </w:rPr>
      <w:t>Secretaria de Pós-Graduação da UNIFESP – Campus Diadema - Unidade José Alencar</w:t>
    </w:r>
  </w:p>
  <w:p w14:paraId="21F49CB8" w14:textId="77777777" w:rsidR="009631C8" w:rsidRDefault="00DC2D99" w:rsidP="00DC2D99">
    <w:pPr>
      <w:pStyle w:val="Rodap"/>
      <w:jc w:val="center"/>
    </w:pPr>
    <w:r w:rsidRPr="00DC2D99">
      <w:rPr>
        <w:rFonts w:ascii="Franklin Gothic Medium" w:hAnsi="Franklin Gothic Medium"/>
        <w:i/>
        <w:sz w:val="18"/>
        <w:szCs w:val="18"/>
      </w:rPr>
      <w:t>Rua São Nicolau, 210 – 5º andar – Centro – Diadema - 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6A038" w14:textId="77777777" w:rsidR="0087346C" w:rsidRDefault="0087346C">
      <w:r>
        <w:separator/>
      </w:r>
    </w:p>
  </w:footnote>
  <w:footnote w:type="continuationSeparator" w:id="0">
    <w:p w14:paraId="017679F5" w14:textId="77777777" w:rsidR="0087346C" w:rsidRDefault="008734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BE152" w14:textId="6D7974FD" w:rsidR="00DC2D99" w:rsidRPr="00B50F57" w:rsidRDefault="00262D1C" w:rsidP="00DC2D99">
    <w:pPr>
      <w:jc w:val="center"/>
      <w:rPr>
        <w:rFonts w:cs="Calibri"/>
        <w:b/>
        <w:sz w:val="20"/>
        <w:szCs w:val="20"/>
      </w:rPr>
    </w:pPr>
    <w:r w:rsidRPr="00B50F57">
      <w:rPr>
        <w:rFonts w:cs="Calibri"/>
        <w:b/>
        <w:noProof/>
        <w:sz w:val="20"/>
        <w:szCs w:val="20"/>
      </w:rPr>
      <w:drawing>
        <wp:anchor distT="0" distB="0" distL="114300" distR="114300" simplePos="0" relativeHeight="251657728" behindDoc="1" locked="0" layoutInCell="1" allowOverlap="1" wp14:anchorId="0E2C7A57" wp14:editId="79A9F32A">
          <wp:simplePos x="0" y="0"/>
          <wp:positionH relativeFrom="column">
            <wp:posOffset>5807075</wp:posOffset>
          </wp:positionH>
          <wp:positionV relativeFrom="paragraph">
            <wp:posOffset>-90268</wp:posOffset>
          </wp:positionV>
          <wp:extent cx="869315" cy="512445"/>
          <wp:effectExtent l="0" t="0" r="6985" b="1905"/>
          <wp:wrapThrough wrapText="bothSides">
            <wp:wrapPolygon edited="0">
              <wp:start x="3313" y="0"/>
              <wp:lineTo x="0" y="6424"/>
              <wp:lineTo x="0" y="17665"/>
              <wp:lineTo x="9940" y="20877"/>
              <wp:lineTo x="12307" y="20877"/>
              <wp:lineTo x="20827" y="18468"/>
              <wp:lineTo x="21300" y="16059"/>
              <wp:lineTo x="20827" y="6424"/>
              <wp:lineTo x="17987" y="0"/>
              <wp:lineTo x="3313" y="0"/>
            </wp:wrapPolygon>
          </wp:wrapThrough>
          <wp:docPr id="4" name="Imagem 2" descr="logo_ep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logo_ep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315" cy="512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447A" w:rsidRPr="00B50F57">
      <w:rPr>
        <w:rFonts w:cs="Calibri"/>
        <w:b/>
        <w:noProof/>
        <w:sz w:val="20"/>
        <w:szCs w:val="20"/>
      </w:rPr>
      <w:drawing>
        <wp:anchor distT="0" distB="0" distL="114935" distR="114935" simplePos="0" relativeHeight="251658752" behindDoc="0" locked="0" layoutInCell="0" allowOverlap="1" wp14:anchorId="69F8F06D" wp14:editId="12312EAC">
          <wp:simplePos x="0" y="0"/>
          <wp:positionH relativeFrom="page">
            <wp:posOffset>340360</wp:posOffset>
          </wp:positionH>
          <wp:positionV relativeFrom="paragraph">
            <wp:posOffset>-178533</wp:posOffset>
          </wp:positionV>
          <wp:extent cx="588010" cy="610870"/>
          <wp:effectExtent l="0" t="0" r="2540" b="0"/>
          <wp:wrapNone/>
          <wp:docPr id="5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8010" cy="610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C2D99" w:rsidRPr="00B50F57">
      <w:rPr>
        <w:rFonts w:cs="Calibri"/>
        <w:b/>
        <w:sz w:val="20"/>
        <w:szCs w:val="20"/>
      </w:rPr>
      <w:t>Universidade Federal de São Paulo</w:t>
    </w:r>
  </w:p>
  <w:p w14:paraId="164FDB3C" w14:textId="77777777" w:rsidR="00DC2D99" w:rsidRPr="00B50F57" w:rsidRDefault="00DC2D99" w:rsidP="00DC2D99">
    <w:pPr>
      <w:jc w:val="center"/>
      <w:rPr>
        <w:rFonts w:cs="Calibri"/>
        <w:b/>
        <w:sz w:val="20"/>
        <w:szCs w:val="20"/>
      </w:rPr>
    </w:pPr>
    <w:r w:rsidRPr="00B50F57">
      <w:rPr>
        <w:rFonts w:cs="Calibri"/>
        <w:b/>
        <w:sz w:val="20"/>
        <w:szCs w:val="20"/>
      </w:rPr>
      <w:t>Instituto de Ciências Ambientais, Químicas e Farmacêuticas</w:t>
    </w:r>
  </w:p>
  <w:p w14:paraId="109A5B7A" w14:textId="77777777" w:rsidR="00DC2D99" w:rsidRPr="00B50F57" w:rsidRDefault="00DC2D99" w:rsidP="00262D1C">
    <w:pPr>
      <w:ind w:left="851"/>
      <w:rPr>
        <w:rFonts w:cs="Calibri"/>
        <w:b/>
        <w:sz w:val="20"/>
        <w:szCs w:val="20"/>
      </w:rPr>
    </w:pPr>
    <w:r w:rsidRPr="00B50F57">
      <w:rPr>
        <w:rFonts w:cs="Calibri"/>
        <w:b/>
        <w:sz w:val="20"/>
        <w:szCs w:val="20"/>
      </w:rPr>
      <w:t xml:space="preserve">Programa de Pós-Graduação em </w:t>
    </w:r>
    <w:r>
      <w:rPr>
        <w:rFonts w:cs="Calibri"/>
        <w:b/>
        <w:sz w:val="20"/>
        <w:szCs w:val="20"/>
      </w:rPr>
      <w:t xml:space="preserve">Química - </w:t>
    </w:r>
    <w:r w:rsidRPr="00B50F57">
      <w:rPr>
        <w:rFonts w:cs="Calibri"/>
        <w:b/>
        <w:sz w:val="20"/>
        <w:szCs w:val="20"/>
      </w:rPr>
      <w:t>Ciência e Tecnologia da Sustentabilidade</w:t>
    </w:r>
  </w:p>
  <w:p w14:paraId="0CB40029" w14:textId="6B13ABE9" w:rsidR="009631C8" w:rsidRPr="000409A5" w:rsidRDefault="0068447A" w:rsidP="000409A5">
    <w:pPr>
      <w:pStyle w:val="Cabealho"/>
    </w:pPr>
    <w:r w:rsidRPr="00986DC5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B5E0EEE" wp14:editId="2422EE10">
              <wp:simplePos x="0" y="0"/>
              <wp:positionH relativeFrom="column">
                <wp:posOffset>-453390</wp:posOffset>
              </wp:positionH>
              <wp:positionV relativeFrom="paragraph">
                <wp:posOffset>41275</wp:posOffset>
              </wp:positionV>
              <wp:extent cx="7213600" cy="0"/>
              <wp:effectExtent l="13335" t="12700" r="12065" b="635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136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253D2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35.7pt;margin-top:3.25pt;width:568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4E9D"/>
    <w:multiLevelType w:val="hybridMultilevel"/>
    <w:tmpl w:val="388A783A"/>
    <w:lvl w:ilvl="0" w:tplc="C492995E">
      <w:start w:val="1"/>
      <w:numFmt w:val="bullet"/>
      <w:lvlText w:val=""/>
      <w:lvlJc w:val="left"/>
      <w:pPr>
        <w:tabs>
          <w:tab w:val="num" w:pos="1843"/>
        </w:tabs>
        <w:ind w:left="709" w:firstLine="2489"/>
      </w:pPr>
      <w:rPr>
        <w:rFonts w:ascii="Wingdings" w:hAnsi="Wingdings" w:hint="default"/>
        <w:sz w:val="16"/>
      </w:rPr>
    </w:lvl>
    <w:lvl w:ilvl="1" w:tplc="0416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29820B75"/>
    <w:multiLevelType w:val="hybridMultilevel"/>
    <w:tmpl w:val="0778E70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F377A8"/>
    <w:multiLevelType w:val="hybridMultilevel"/>
    <w:tmpl w:val="EE6A1E26"/>
    <w:lvl w:ilvl="0" w:tplc="04D8286E">
      <w:start w:val="1"/>
      <w:numFmt w:val="decimal"/>
      <w:lvlText w:val="%1."/>
      <w:lvlJc w:val="left"/>
      <w:pPr>
        <w:ind w:left="735" w:hanging="375"/>
      </w:pPr>
      <w:rPr>
        <w:rFonts w:ascii="Arial" w:eastAsia="Times New Roman" w:hAnsi="Arial" w:cs="Arial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90540"/>
    <w:multiLevelType w:val="hybridMultilevel"/>
    <w:tmpl w:val="9044F7D4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BE6804"/>
    <w:multiLevelType w:val="hybridMultilevel"/>
    <w:tmpl w:val="7BFCE824"/>
    <w:lvl w:ilvl="0" w:tplc="5FB067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12A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1832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E2C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B6E3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0690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3208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D6A8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72BD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52F52ED"/>
    <w:multiLevelType w:val="hybridMultilevel"/>
    <w:tmpl w:val="F4B2F0C8"/>
    <w:lvl w:ilvl="0" w:tplc="7908C7AE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F40A65"/>
    <w:multiLevelType w:val="hybridMultilevel"/>
    <w:tmpl w:val="EDA43978"/>
    <w:lvl w:ilvl="0" w:tplc="0416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AF7445"/>
    <w:multiLevelType w:val="hybridMultilevel"/>
    <w:tmpl w:val="AD762AD2"/>
    <w:lvl w:ilvl="0" w:tplc="7908C7AE">
      <w:start w:val="5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C9214F"/>
    <w:multiLevelType w:val="hybridMultilevel"/>
    <w:tmpl w:val="57466A74"/>
    <w:lvl w:ilvl="0" w:tplc="C562BC0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7232505">
    <w:abstractNumId w:val="0"/>
  </w:num>
  <w:num w:numId="2" w16cid:durableId="1643390023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46334741">
    <w:abstractNumId w:val="3"/>
  </w:num>
  <w:num w:numId="4" w16cid:durableId="1572806827">
    <w:abstractNumId w:val="4"/>
  </w:num>
  <w:num w:numId="5" w16cid:durableId="497501873">
    <w:abstractNumId w:val="5"/>
  </w:num>
  <w:num w:numId="6" w16cid:durableId="1301955579">
    <w:abstractNumId w:val="7"/>
  </w:num>
  <w:num w:numId="7" w16cid:durableId="57749356">
    <w:abstractNumId w:val="6"/>
  </w:num>
  <w:num w:numId="8" w16cid:durableId="628822234">
    <w:abstractNumId w:val="1"/>
  </w:num>
  <w:num w:numId="9" w16cid:durableId="1586375005">
    <w:abstractNumId w:val="8"/>
  </w:num>
  <w:num w:numId="10" w16cid:durableId="10600104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MTAwMDQxM7MwNzRR0lEKTi0uzszPAykwrAUA8ZV7hiwAAAA="/>
  </w:docVars>
  <w:rsids>
    <w:rsidRoot w:val="007730C1"/>
    <w:rsid w:val="0001070B"/>
    <w:rsid w:val="00012C69"/>
    <w:rsid w:val="00016322"/>
    <w:rsid w:val="000212AE"/>
    <w:rsid w:val="00032117"/>
    <w:rsid w:val="000335EE"/>
    <w:rsid w:val="0003689D"/>
    <w:rsid w:val="00037463"/>
    <w:rsid w:val="000375DE"/>
    <w:rsid w:val="00037C98"/>
    <w:rsid w:val="000409A5"/>
    <w:rsid w:val="00044787"/>
    <w:rsid w:val="00062B03"/>
    <w:rsid w:val="00064D88"/>
    <w:rsid w:val="00073248"/>
    <w:rsid w:val="00073815"/>
    <w:rsid w:val="00080BDE"/>
    <w:rsid w:val="00090BD8"/>
    <w:rsid w:val="00093B91"/>
    <w:rsid w:val="000A0FD4"/>
    <w:rsid w:val="000A7BF8"/>
    <w:rsid w:val="000B0C59"/>
    <w:rsid w:val="000B7E86"/>
    <w:rsid w:val="000C5EB3"/>
    <w:rsid w:val="000C78FA"/>
    <w:rsid w:val="000E01EB"/>
    <w:rsid w:val="000F00F1"/>
    <w:rsid w:val="001035CF"/>
    <w:rsid w:val="00113848"/>
    <w:rsid w:val="0012493E"/>
    <w:rsid w:val="00133693"/>
    <w:rsid w:val="001346AB"/>
    <w:rsid w:val="00136669"/>
    <w:rsid w:val="001374F0"/>
    <w:rsid w:val="0013789C"/>
    <w:rsid w:val="001426AD"/>
    <w:rsid w:val="00143E62"/>
    <w:rsid w:val="00147316"/>
    <w:rsid w:val="00151054"/>
    <w:rsid w:val="001549CD"/>
    <w:rsid w:val="0015710A"/>
    <w:rsid w:val="001612F3"/>
    <w:rsid w:val="001764BD"/>
    <w:rsid w:val="00180037"/>
    <w:rsid w:val="00181149"/>
    <w:rsid w:val="00181823"/>
    <w:rsid w:val="00182201"/>
    <w:rsid w:val="00193D84"/>
    <w:rsid w:val="001956EB"/>
    <w:rsid w:val="001A31C2"/>
    <w:rsid w:val="001B2220"/>
    <w:rsid w:val="001B273B"/>
    <w:rsid w:val="001B3538"/>
    <w:rsid w:val="001E0F78"/>
    <w:rsid w:val="001F5187"/>
    <w:rsid w:val="001F5C91"/>
    <w:rsid w:val="002043DD"/>
    <w:rsid w:val="0020716A"/>
    <w:rsid w:val="00223D8F"/>
    <w:rsid w:val="00225B9D"/>
    <w:rsid w:val="00240119"/>
    <w:rsid w:val="00260DC8"/>
    <w:rsid w:val="0026127D"/>
    <w:rsid w:val="00261431"/>
    <w:rsid w:val="00262D1C"/>
    <w:rsid w:val="0026783D"/>
    <w:rsid w:val="0029055B"/>
    <w:rsid w:val="002A0D9E"/>
    <w:rsid w:val="002B1F81"/>
    <w:rsid w:val="002B7DF1"/>
    <w:rsid w:val="002C032A"/>
    <w:rsid w:val="002C60AD"/>
    <w:rsid w:val="002D0649"/>
    <w:rsid w:val="002E6FCD"/>
    <w:rsid w:val="002F0438"/>
    <w:rsid w:val="0030474A"/>
    <w:rsid w:val="00304932"/>
    <w:rsid w:val="00322991"/>
    <w:rsid w:val="003269B5"/>
    <w:rsid w:val="003269BB"/>
    <w:rsid w:val="0032714D"/>
    <w:rsid w:val="00330321"/>
    <w:rsid w:val="00332F3E"/>
    <w:rsid w:val="00333917"/>
    <w:rsid w:val="00347EA8"/>
    <w:rsid w:val="00355D98"/>
    <w:rsid w:val="003623FF"/>
    <w:rsid w:val="00362F9F"/>
    <w:rsid w:val="0036538E"/>
    <w:rsid w:val="003666D8"/>
    <w:rsid w:val="003902F1"/>
    <w:rsid w:val="003A23F6"/>
    <w:rsid w:val="003B199E"/>
    <w:rsid w:val="003C06DA"/>
    <w:rsid w:val="003D57EE"/>
    <w:rsid w:val="003E6CB3"/>
    <w:rsid w:val="003F524B"/>
    <w:rsid w:val="00400FEF"/>
    <w:rsid w:val="004029CF"/>
    <w:rsid w:val="00411741"/>
    <w:rsid w:val="00412A8C"/>
    <w:rsid w:val="004228BD"/>
    <w:rsid w:val="00423D5B"/>
    <w:rsid w:val="00425B3C"/>
    <w:rsid w:val="00431468"/>
    <w:rsid w:val="00441767"/>
    <w:rsid w:val="00446C32"/>
    <w:rsid w:val="00476674"/>
    <w:rsid w:val="004837CF"/>
    <w:rsid w:val="004955F2"/>
    <w:rsid w:val="004A1E85"/>
    <w:rsid w:val="004E7CB9"/>
    <w:rsid w:val="004F294A"/>
    <w:rsid w:val="004F3579"/>
    <w:rsid w:val="00503E97"/>
    <w:rsid w:val="0051109A"/>
    <w:rsid w:val="00513788"/>
    <w:rsid w:val="005211A1"/>
    <w:rsid w:val="00534F87"/>
    <w:rsid w:val="0054540C"/>
    <w:rsid w:val="005515A3"/>
    <w:rsid w:val="00552709"/>
    <w:rsid w:val="0056456E"/>
    <w:rsid w:val="00572710"/>
    <w:rsid w:val="00573497"/>
    <w:rsid w:val="0057458D"/>
    <w:rsid w:val="005A120B"/>
    <w:rsid w:val="005A6A5A"/>
    <w:rsid w:val="005D1C7A"/>
    <w:rsid w:val="005D2CAF"/>
    <w:rsid w:val="005D3B8F"/>
    <w:rsid w:val="005E3CCD"/>
    <w:rsid w:val="00613EEA"/>
    <w:rsid w:val="00623AD1"/>
    <w:rsid w:val="0063507B"/>
    <w:rsid w:val="0063548F"/>
    <w:rsid w:val="0064086C"/>
    <w:rsid w:val="006419C9"/>
    <w:rsid w:val="00646617"/>
    <w:rsid w:val="00676157"/>
    <w:rsid w:val="006826DE"/>
    <w:rsid w:val="0068447A"/>
    <w:rsid w:val="006852C7"/>
    <w:rsid w:val="00692B68"/>
    <w:rsid w:val="00693A21"/>
    <w:rsid w:val="006B05C7"/>
    <w:rsid w:val="006B4DEF"/>
    <w:rsid w:val="006C0837"/>
    <w:rsid w:val="006C7D41"/>
    <w:rsid w:val="006D0AAC"/>
    <w:rsid w:val="006D2E95"/>
    <w:rsid w:val="006E6273"/>
    <w:rsid w:val="006E6EAC"/>
    <w:rsid w:val="006F50F6"/>
    <w:rsid w:val="00702885"/>
    <w:rsid w:val="00707D92"/>
    <w:rsid w:val="0072735E"/>
    <w:rsid w:val="00743CE6"/>
    <w:rsid w:val="007506DC"/>
    <w:rsid w:val="00752FE3"/>
    <w:rsid w:val="007621E0"/>
    <w:rsid w:val="00763568"/>
    <w:rsid w:val="00766416"/>
    <w:rsid w:val="00766E94"/>
    <w:rsid w:val="007730C1"/>
    <w:rsid w:val="00773EED"/>
    <w:rsid w:val="007929B0"/>
    <w:rsid w:val="00797C89"/>
    <w:rsid w:val="007A1BAF"/>
    <w:rsid w:val="007B697C"/>
    <w:rsid w:val="007B69EC"/>
    <w:rsid w:val="007C3581"/>
    <w:rsid w:val="007D55DE"/>
    <w:rsid w:val="007E55E4"/>
    <w:rsid w:val="00801B3A"/>
    <w:rsid w:val="00802EEE"/>
    <w:rsid w:val="00815EAB"/>
    <w:rsid w:val="0082325A"/>
    <w:rsid w:val="008252D4"/>
    <w:rsid w:val="008420CF"/>
    <w:rsid w:val="00843C3A"/>
    <w:rsid w:val="008455D7"/>
    <w:rsid w:val="00851FCC"/>
    <w:rsid w:val="00860116"/>
    <w:rsid w:val="00863863"/>
    <w:rsid w:val="00863F3C"/>
    <w:rsid w:val="008646D6"/>
    <w:rsid w:val="00865515"/>
    <w:rsid w:val="00870EEC"/>
    <w:rsid w:val="0087346C"/>
    <w:rsid w:val="00880031"/>
    <w:rsid w:val="00894484"/>
    <w:rsid w:val="00896893"/>
    <w:rsid w:val="008B0F74"/>
    <w:rsid w:val="008E32F1"/>
    <w:rsid w:val="008F18E5"/>
    <w:rsid w:val="008F2A23"/>
    <w:rsid w:val="0090347F"/>
    <w:rsid w:val="00904A2A"/>
    <w:rsid w:val="0091343B"/>
    <w:rsid w:val="00924478"/>
    <w:rsid w:val="00926628"/>
    <w:rsid w:val="00927FB7"/>
    <w:rsid w:val="00941863"/>
    <w:rsid w:val="00942500"/>
    <w:rsid w:val="00952F14"/>
    <w:rsid w:val="009631C8"/>
    <w:rsid w:val="009662AD"/>
    <w:rsid w:val="00970F54"/>
    <w:rsid w:val="00984CA8"/>
    <w:rsid w:val="00986DC5"/>
    <w:rsid w:val="009B3A32"/>
    <w:rsid w:val="009D28CC"/>
    <w:rsid w:val="009D5406"/>
    <w:rsid w:val="009D68F0"/>
    <w:rsid w:val="009F6591"/>
    <w:rsid w:val="009F7513"/>
    <w:rsid w:val="00A03B71"/>
    <w:rsid w:val="00A22F3C"/>
    <w:rsid w:val="00A2358D"/>
    <w:rsid w:val="00A31052"/>
    <w:rsid w:val="00A32F2C"/>
    <w:rsid w:val="00A33959"/>
    <w:rsid w:val="00A4172A"/>
    <w:rsid w:val="00A46C8C"/>
    <w:rsid w:val="00A70BAB"/>
    <w:rsid w:val="00A720C2"/>
    <w:rsid w:val="00A96F55"/>
    <w:rsid w:val="00A9753E"/>
    <w:rsid w:val="00AA0F1F"/>
    <w:rsid w:val="00AA21DF"/>
    <w:rsid w:val="00AA3D38"/>
    <w:rsid w:val="00AA4EE3"/>
    <w:rsid w:val="00AB4A46"/>
    <w:rsid w:val="00AB76E6"/>
    <w:rsid w:val="00AC0AD8"/>
    <w:rsid w:val="00AC6037"/>
    <w:rsid w:val="00AD3450"/>
    <w:rsid w:val="00AE3BB4"/>
    <w:rsid w:val="00AE41FD"/>
    <w:rsid w:val="00AE44A2"/>
    <w:rsid w:val="00AF6BA4"/>
    <w:rsid w:val="00B0014B"/>
    <w:rsid w:val="00B03608"/>
    <w:rsid w:val="00B10112"/>
    <w:rsid w:val="00B10686"/>
    <w:rsid w:val="00B166FF"/>
    <w:rsid w:val="00B30762"/>
    <w:rsid w:val="00B3425E"/>
    <w:rsid w:val="00B35708"/>
    <w:rsid w:val="00B4000D"/>
    <w:rsid w:val="00B42C89"/>
    <w:rsid w:val="00B43D1A"/>
    <w:rsid w:val="00B51CC0"/>
    <w:rsid w:val="00B53C12"/>
    <w:rsid w:val="00B543AE"/>
    <w:rsid w:val="00B84C96"/>
    <w:rsid w:val="00BA5521"/>
    <w:rsid w:val="00BB17B1"/>
    <w:rsid w:val="00BB79AC"/>
    <w:rsid w:val="00BB7C9D"/>
    <w:rsid w:val="00BC1817"/>
    <w:rsid w:val="00BC445A"/>
    <w:rsid w:val="00BD1970"/>
    <w:rsid w:val="00BE4367"/>
    <w:rsid w:val="00BF0A5C"/>
    <w:rsid w:val="00BF202C"/>
    <w:rsid w:val="00BF3AE7"/>
    <w:rsid w:val="00BF3E4B"/>
    <w:rsid w:val="00BF75E5"/>
    <w:rsid w:val="00C03A0D"/>
    <w:rsid w:val="00C0689C"/>
    <w:rsid w:val="00C21280"/>
    <w:rsid w:val="00C25870"/>
    <w:rsid w:val="00C36CAC"/>
    <w:rsid w:val="00C41701"/>
    <w:rsid w:val="00C72B96"/>
    <w:rsid w:val="00C73806"/>
    <w:rsid w:val="00C75096"/>
    <w:rsid w:val="00C75508"/>
    <w:rsid w:val="00C93613"/>
    <w:rsid w:val="00CA3E63"/>
    <w:rsid w:val="00CA7D51"/>
    <w:rsid w:val="00CB6B52"/>
    <w:rsid w:val="00CB7663"/>
    <w:rsid w:val="00CD0021"/>
    <w:rsid w:val="00CE73FB"/>
    <w:rsid w:val="00D17FF7"/>
    <w:rsid w:val="00D27F60"/>
    <w:rsid w:val="00D37426"/>
    <w:rsid w:val="00D41B73"/>
    <w:rsid w:val="00D55B93"/>
    <w:rsid w:val="00D62D6D"/>
    <w:rsid w:val="00D65B31"/>
    <w:rsid w:val="00D728AB"/>
    <w:rsid w:val="00D7653F"/>
    <w:rsid w:val="00D82B96"/>
    <w:rsid w:val="00D82F0F"/>
    <w:rsid w:val="00D844F6"/>
    <w:rsid w:val="00D84C37"/>
    <w:rsid w:val="00D96C48"/>
    <w:rsid w:val="00DA2D10"/>
    <w:rsid w:val="00DA2DF4"/>
    <w:rsid w:val="00DB556F"/>
    <w:rsid w:val="00DC2BD2"/>
    <w:rsid w:val="00DC2D99"/>
    <w:rsid w:val="00DD0AF6"/>
    <w:rsid w:val="00DD0B86"/>
    <w:rsid w:val="00DD242A"/>
    <w:rsid w:val="00DD3350"/>
    <w:rsid w:val="00DD3748"/>
    <w:rsid w:val="00DF6C65"/>
    <w:rsid w:val="00E00FEB"/>
    <w:rsid w:val="00E0621F"/>
    <w:rsid w:val="00E10287"/>
    <w:rsid w:val="00E22297"/>
    <w:rsid w:val="00E27BA2"/>
    <w:rsid w:val="00E32FCA"/>
    <w:rsid w:val="00E34496"/>
    <w:rsid w:val="00E37EC1"/>
    <w:rsid w:val="00E407EC"/>
    <w:rsid w:val="00E464C9"/>
    <w:rsid w:val="00E5328A"/>
    <w:rsid w:val="00E6156D"/>
    <w:rsid w:val="00E65450"/>
    <w:rsid w:val="00E7163F"/>
    <w:rsid w:val="00E84F30"/>
    <w:rsid w:val="00E96277"/>
    <w:rsid w:val="00EB012C"/>
    <w:rsid w:val="00EB7ED4"/>
    <w:rsid w:val="00EC3198"/>
    <w:rsid w:val="00EE4C37"/>
    <w:rsid w:val="00EF4DD4"/>
    <w:rsid w:val="00F00172"/>
    <w:rsid w:val="00F3223E"/>
    <w:rsid w:val="00F52A03"/>
    <w:rsid w:val="00F66F29"/>
    <w:rsid w:val="00F92D70"/>
    <w:rsid w:val="00F96D88"/>
    <w:rsid w:val="00F9730F"/>
    <w:rsid w:val="00FA7951"/>
    <w:rsid w:val="00FB03D4"/>
    <w:rsid w:val="00FC65BC"/>
    <w:rsid w:val="00FC68F0"/>
    <w:rsid w:val="00FC7D65"/>
    <w:rsid w:val="00FD78AA"/>
    <w:rsid w:val="00FE2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0EF1194"/>
  <w15:chartTrackingRefBased/>
  <w15:docId w15:val="{E3FE37E3-7F8F-4114-8532-45D136A5A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C59"/>
    <w:rPr>
      <w:rFonts w:ascii="Univers" w:hAnsi="Univers"/>
      <w:sz w:val="24"/>
      <w:szCs w:val="24"/>
    </w:rPr>
  </w:style>
  <w:style w:type="paragraph" w:styleId="Ttulo2">
    <w:name w:val="heading 2"/>
    <w:basedOn w:val="Normal"/>
    <w:next w:val="Normal"/>
    <w:link w:val="Ttulo2Char"/>
    <w:qFormat/>
    <w:rsid w:val="00A46C8C"/>
    <w:pPr>
      <w:keepNext/>
      <w:ind w:right="799"/>
      <w:outlineLvl w:val="1"/>
    </w:pPr>
    <w:rPr>
      <w:rFonts w:ascii="Times New Roman" w:hAnsi="Times New Roman"/>
      <w:b/>
      <w:sz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7730C1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rsid w:val="007730C1"/>
    <w:pPr>
      <w:tabs>
        <w:tab w:val="center" w:pos="4252"/>
        <w:tab w:val="right" w:pos="8504"/>
      </w:tabs>
    </w:pPr>
  </w:style>
  <w:style w:type="character" w:styleId="Hyperlink">
    <w:name w:val="Hyperlink"/>
    <w:rsid w:val="007730C1"/>
    <w:rPr>
      <w:rFonts w:ascii="Verdana" w:hAnsi="Verdana" w:hint="default"/>
      <w:strike w:val="0"/>
      <w:dstrike w:val="0"/>
      <w:color w:val="666666"/>
      <w:u w:val="none"/>
      <w:effect w:val="none"/>
    </w:rPr>
  </w:style>
  <w:style w:type="paragraph" w:styleId="Corpodetexto">
    <w:name w:val="Body Text"/>
    <w:basedOn w:val="Normal"/>
    <w:rsid w:val="00431468"/>
    <w:pPr>
      <w:framePr w:w="8478" w:h="3690" w:wrap="none" w:vAnchor="page" w:hAnchor="text" w:x="1473" w:y="5882"/>
      <w:widowControl w:val="0"/>
      <w:autoSpaceDE w:val="0"/>
      <w:autoSpaceDN w:val="0"/>
      <w:adjustRightInd w:val="0"/>
    </w:pPr>
    <w:rPr>
      <w:rFonts w:ascii="University" w:hAnsi="University" w:cs="University"/>
      <w:color w:val="000000"/>
      <w:sz w:val="32"/>
      <w:szCs w:val="32"/>
    </w:rPr>
  </w:style>
  <w:style w:type="paragraph" w:styleId="MapadoDocumento">
    <w:name w:val="Document Map"/>
    <w:basedOn w:val="Normal"/>
    <w:semiHidden/>
    <w:rsid w:val="00B543AE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Remetente">
    <w:name w:val="envelope return"/>
    <w:basedOn w:val="Normal"/>
    <w:rsid w:val="00AE41FD"/>
    <w:rPr>
      <w:rFonts w:ascii="Arial" w:hAnsi="Arial"/>
      <w:sz w:val="20"/>
      <w:szCs w:val="20"/>
    </w:rPr>
  </w:style>
  <w:style w:type="character" w:customStyle="1" w:styleId="Ttulo2Char">
    <w:name w:val="Título 2 Char"/>
    <w:link w:val="Ttulo2"/>
    <w:rsid w:val="00A46C8C"/>
    <w:rPr>
      <w:b/>
      <w:szCs w:val="24"/>
    </w:rPr>
  </w:style>
  <w:style w:type="paragraph" w:styleId="Textodebalo">
    <w:name w:val="Balloon Text"/>
    <w:basedOn w:val="Normal"/>
    <w:link w:val="TextodebaloChar"/>
    <w:rsid w:val="000409A5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0409A5"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uiPriority w:val="99"/>
    <w:rsid w:val="0056456E"/>
    <w:rPr>
      <w:rFonts w:ascii="Univers" w:hAnsi="Univers"/>
      <w:sz w:val="24"/>
      <w:szCs w:val="24"/>
    </w:rPr>
  </w:style>
  <w:style w:type="table" w:styleId="Tabelacomgrade">
    <w:name w:val="Table Grid"/>
    <w:basedOn w:val="Tabelanormal"/>
    <w:uiPriority w:val="59"/>
    <w:rsid w:val="008F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uiPriority w:val="99"/>
    <w:semiHidden/>
    <w:unhideWhenUsed/>
    <w:rsid w:val="002043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9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6065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42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40274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483811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94470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8223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193869">
                              <w:marLeft w:val="85"/>
                              <w:marRight w:val="8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1550536">
                                  <w:marLeft w:val="85"/>
                                  <w:marRight w:val="8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541122">
                                      <w:marLeft w:val="85"/>
                                      <w:marRight w:val="8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4276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23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7</Words>
  <Characters>2310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ão Paulo, 18 de março de 2008</vt:lpstr>
      <vt:lpstr>São Paulo, 18 de março de 2008</vt:lpstr>
    </vt:vector>
  </TitlesOfParts>
  <Company>Microsoft</Company>
  <LinksUpToDate>false</LinksUpToDate>
  <CharactersWithSpaces>2732</CharactersWithSpaces>
  <SharedDoc>false</SharedDoc>
  <HLinks>
    <vt:vector size="12" baseType="variant">
      <vt:variant>
        <vt:i4>3276862</vt:i4>
      </vt:variant>
      <vt:variant>
        <vt:i4>3</vt:i4>
      </vt:variant>
      <vt:variant>
        <vt:i4>0</vt:i4>
      </vt:variant>
      <vt:variant>
        <vt:i4>5</vt:i4>
      </vt:variant>
      <vt:variant>
        <vt:lpwstr>http://www.cts.sites.unifesp.br/index.php/pt/processos-seletivos/mudanca-de-nivel-do-mestrado-para-o-doutorado</vt:lpwstr>
      </vt:variant>
      <vt:variant>
        <vt:lpwstr/>
      </vt:variant>
      <vt:variant>
        <vt:i4>1900558</vt:i4>
      </vt:variant>
      <vt:variant>
        <vt:i4>0</vt:i4>
      </vt:variant>
      <vt:variant>
        <vt:i4>0</vt:i4>
      </vt:variant>
      <vt:variant>
        <vt:i4>5</vt:i4>
      </vt:variant>
      <vt:variant>
        <vt:lpwstr>http://www.cts.sites.unifesp.br/index.php/pt/area-do-estudante/exame-de-qualificaca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ão Paulo, 18 de março de 2008</dc:title>
  <dc:subject/>
  <dc:creator>Junior</dc:creator>
  <cp:keywords/>
  <cp:lastModifiedBy>Luciano Caseli</cp:lastModifiedBy>
  <cp:revision>2</cp:revision>
  <cp:lastPrinted>2010-06-29T17:44:00Z</cp:lastPrinted>
  <dcterms:created xsi:type="dcterms:W3CDTF">2024-04-09T01:58:00Z</dcterms:created>
  <dcterms:modified xsi:type="dcterms:W3CDTF">2024-04-09T01:58:00Z</dcterms:modified>
</cp:coreProperties>
</file>